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E05E9A" w14:textId="724D529E" w:rsidR="00B62B34" w:rsidRPr="00B62B34" w:rsidRDefault="00B62B34" w:rsidP="00B62B34">
      <w:pPr>
        <w:autoSpaceDE w:val="0"/>
        <w:spacing w:after="60" w:line="240" w:lineRule="auto"/>
        <w:ind w:left="720" w:firstLine="720"/>
        <w:jc w:val="both"/>
        <w:rPr>
          <w:rFonts w:eastAsia="Corbel" w:cstheme="minorHAnsi"/>
          <w:b/>
          <w:bCs/>
          <w:color w:val="2F5496" w:themeColor="accent1" w:themeShade="BF"/>
          <w:kern w:val="0"/>
          <w:sz w:val="24"/>
          <w:szCs w:val="24"/>
          <w:u w:val="single"/>
          <w:lang w:val="el-GR" w:eastAsia="zh-CN"/>
          <w14:ligatures w14:val="none"/>
        </w:rPr>
      </w:pPr>
      <w:r w:rsidRPr="00B62B34">
        <w:rPr>
          <w:rFonts w:eastAsia="Corbel" w:cstheme="minorHAnsi"/>
          <w:b/>
          <w:bCs/>
          <w:color w:val="2F5496" w:themeColor="accent1" w:themeShade="BF"/>
          <w:kern w:val="0"/>
          <w:sz w:val="24"/>
          <w:szCs w:val="24"/>
          <w:u w:val="single"/>
          <w:lang w:val="el-GR" w:eastAsia="zh-CN"/>
          <w14:ligatures w14:val="none"/>
        </w:rPr>
        <w:t>ΠΑΡΑΡΤΗΜΑ ΙΙΙ-ΥΠΟΔΕΙΓΜΑ ΟΙΚΟΝΟΜΙΚΗΣ ΠΡΟΣΦΟΡΑΣ</w:t>
      </w:r>
    </w:p>
    <w:p w14:paraId="3B9A3F51" w14:textId="77777777" w:rsidR="00B62B34" w:rsidRPr="00B62B34" w:rsidRDefault="00B62B34" w:rsidP="00B62B34">
      <w:pPr>
        <w:autoSpaceDE w:val="0"/>
        <w:spacing w:after="60" w:line="240" w:lineRule="auto"/>
        <w:ind w:left="720" w:firstLine="720"/>
        <w:jc w:val="both"/>
        <w:rPr>
          <w:rFonts w:eastAsia="Corbel" w:cstheme="minorHAnsi"/>
          <w:b/>
          <w:bCs/>
          <w:color w:val="2F5496" w:themeColor="accent1" w:themeShade="BF"/>
          <w:kern w:val="0"/>
          <w:sz w:val="24"/>
          <w:szCs w:val="24"/>
          <w:u w:val="single"/>
          <w:lang w:val="el-GR" w:eastAsia="zh-CN"/>
          <w14:ligatures w14:val="none"/>
        </w:rPr>
      </w:pPr>
    </w:p>
    <w:p w14:paraId="277BEC8E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i/>
          <w:iCs/>
          <w:kern w:val="0"/>
          <w:sz w:val="24"/>
          <w:szCs w:val="24"/>
          <w:lang w:val="el-GR" w:eastAsia="zh-CN"/>
          <w14:ligatures w14:val="none"/>
        </w:rPr>
      </w:pPr>
      <w:r w:rsidRPr="00B62B34">
        <w:rPr>
          <w:rFonts w:eastAsia="Corbel" w:cstheme="minorHAnsi"/>
          <w:b/>
          <w:bCs/>
          <w:i/>
          <w:iCs/>
          <w:kern w:val="0"/>
          <w:sz w:val="24"/>
          <w:szCs w:val="24"/>
          <w:lang w:val="el-GR" w:eastAsia="zh-CN"/>
          <w14:ligatures w14:val="none"/>
        </w:rPr>
        <w:t>Προς την Ελληνική Ολυμπιακή Επιτροπή</w:t>
      </w:r>
    </w:p>
    <w:p w14:paraId="582ECD2A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u w:val="single"/>
          <w:lang w:val="el-GR" w:eastAsia="zh-CN"/>
          <w14:ligatures w14:val="none"/>
        </w:rPr>
      </w:pPr>
    </w:p>
    <w:tbl>
      <w:tblPr>
        <w:tblW w:w="3725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3725"/>
      </w:tblGrid>
      <w:tr w:rsidR="00B62B34" w:rsidRPr="00A15960" w14:paraId="07BD1E30" w14:textId="77777777" w:rsidTr="0054307E">
        <w:trPr>
          <w:trHeight w:val="270"/>
        </w:trPr>
        <w:tc>
          <w:tcPr>
            <w:tcW w:w="37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noWrap/>
            <w:vAlign w:val="bottom"/>
            <w:hideMark/>
          </w:tcPr>
          <w:p w14:paraId="1681AC56" w14:textId="77777777" w:rsidR="00B62B34" w:rsidRPr="00A15960" w:rsidRDefault="00B62B34" w:rsidP="0054307E">
            <w:pPr>
              <w:suppressAutoHyphens/>
              <w:spacing w:after="120" w:line="240" w:lineRule="auto"/>
              <w:jc w:val="both"/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ΑΡΙΘΜΟΣ ΠΡΩΤ. ΠΡΟΣΚΛΗΣΗΣ «…………………………</w:t>
            </w:r>
            <w:proofErr w:type="gramStart"/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…..</w:t>
            </w:r>
            <w:proofErr w:type="gramEnd"/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……………………………………………………»</w:t>
            </w:r>
          </w:p>
        </w:tc>
      </w:tr>
      <w:tr w:rsidR="00B62B34" w:rsidRPr="00A15960" w14:paraId="7777609C" w14:textId="77777777" w:rsidTr="0054307E">
        <w:trPr>
          <w:trHeight w:val="270"/>
        </w:trPr>
        <w:tc>
          <w:tcPr>
            <w:tcW w:w="37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noWrap/>
            <w:vAlign w:val="bottom"/>
            <w:hideMark/>
          </w:tcPr>
          <w:p w14:paraId="7D3BBABA" w14:textId="77777777" w:rsidR="00B62B34" w:rsidRPr="00A15960" w:rsidRDefault="00B62B34" w:rsidP="0054307E">
            <w:pPr>
              <w:suppressAutoHyphens/>
              <w:spacing w:after="120" w:line="240" w:lineRule="auto"/>
              <w:jc w:val="center"/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ΕΠΩΝΥΜΙΑ ΕΤΑΙΡΙΑΣ «………………………………………………………………………</w:t>
            </w:r>
            <w:proofErr w:type="gramStart"/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….»</w:t>
            </w:r>
            <w:proofErr w:type="gramEnd"/>
          </w:p>
        </w:tc>
      </w:tr>
    </w:tbl>
    <w:p w14:paraId="6D5F1630" w14:textId="77777777" w:rsidR="00B62B34" w:rsidRPr="00A15960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u w:val="single"/>
          <w:lang w:eastAsia="zh-CN"/>
          <w14:ligatures w14:val="none"/>
        </w:rPr>
      </w:pPr>
    </w:p>
    <w:p w14:paraId="73E319AF" w14:textId="77777777" w:rsidR="00B62B34" w:rsidRPr="00A15960" w:rsidRDefault="00B62B34" w:rsidP="00B62B34">
      <w:pPr>
        <w:suppressAutoHyphens/>
        <w:spacing w:after="120" w:line="240" w:lineRule="auto"/>
        <w:jc w:val="center"/>
        <w:rPr>
          <w:rFonts w:eastAsia="Corbel" w:cstheme="minorHAnsi"/>
          <w:b/>
          <w:bCs/>
          <w:kern w:val="0"/>
          <w:sz w:val="24"/>
          <w:szCs w:val="24"/>
          <w:u w:val="single"/>
          <w:lang w:eastAsia="zh-CN"/>
          <w14:ligatures w14:val="none"/>
        </w:rPr>
      </w:pPr>
      <w:r w:rsidRPr="00A15960">
        <w:rPr>
          <w:rFonts w:eastAsia="Corbel" w:cstheme="minorHAnsi"/>
          <w:b/>
          <w:bCs/>
          <w:kern w:val="0"/>
          <w:sz w:val="24"/>
          <w:szCs w:val="24"/>
          <w:u w:val="single"/>
          <w:lang w:eastAsia="zh-CN"/>
          <w14:ligatures w14:val="none"/>
        </w:rPr>
        <w:t>TMHMA A</w:t>
      </w:r>
    </w:p>
    <w:p w14:paraId="6A5D3E4A" w14:textId="77777777" w:rsidR="00B62B34" w:rsidRPr="00B62B34" w:rsidRDefault="00B62B34" w:rsidP="00B62B34">
      <w:pPr>
        <w:suppressAutoHyphens/>
        <w:spacing w:after="120" w:line="240" w:lineRule="auto"/>
        <w:jc w:val="center"/>
        <w:rPr>
          <w:rFonts w:eastAsia="Corbel" w:cstheme="minorHAnsi"/>
          <w:b/>
          <w:bCs/>
          <w:kern w:val="0"/>
          <w:sz w:val="24"/>
          <w:szCs w:val="24"/>
          <w:u w:val="single"/>
          <w:lang w:val="el-GR" w:eastAsia="zh-CN"/>
          <w14:ligatures w14:val="none"/>
        </w:rPr>
      </w:pPr>
      <w:r w:rsidRPr="00B62B34">
        <w:rPr>
          <w:rFonts w:eastAsia="Corbel" w:cstheme="minorHAnsi"/>
          <w:b/>
          <w:bCs/>
          <w:kern w:val="0"/>
          <w:sz w:val="24"/>
          <w:szCs w:val="24"/>
          <w:u w:val="single"/>
          <w:lang w:val="el-GR" w:eastAsia="zh-CN"/>
          <w14:ligatures w14:val="none"/>
        </w:rPr>
        <w:t>ΚΤΗΡΙΟ ΓΡΑΦΕΙΩΝ Ε.Ο.Ε.</w:t>
      </w:r>
    </w:p>
    <w:p w14:paraId="162B967F" w14:textId="77777777" w:rsidR="00B62B34" w:rsidRPr="00B62B34" w:rsidRDefault="00B62B34" w:rsidP="00B62B34">
      <w:pPr>
        <w:spacing w:after="0" w:line="240" w:lineRule="auto"/>
        <w:jc w:val="center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p w14:paraId="2139320C" w14:textId="77777777" w:rsidR="00B62B34" w:rsidRPr="00B62B34" w:rsidRDefault="00B62B34" w:rsidP="00B62B34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tbl>
      <w:tblPr>
        <w:tblW w:w="9007" w:type="dxa"/>
        <w:tblInd w:w="93" w:type="dxa"/>
        <w:tblLook w:val="0000" w:firstRow="0" w:lastRow="0" w:firstColumn="0" w:lastColumn="0" w:noHBand="0" w:noVBand="0"/>
      </w:tblPr>
      <w:tblGrid>
        <w:gridCol w:w="1608"/>
        <w:gridCol w:w="1414"/>
        <w:gridCol w:w="2360"/>
        <w:gridCol w:w="1833"/>
        <w:gridCol w:w="1792"/>
      </w:tblGrid>
      <w:tr w:rsidR="00B62B34" w:rsidRPr="000D680F" w14:paraId="649A68FA" w14:textId="77777777" w:rsidTr="0054307E">
        <w:trPr>
          <w:trHeight w:val="1104"/>
        </w:trPr>
        <w:tc>
          <w:tcPr>
            <w:tcW w:w="1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1BAC5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ΕΡΓΟ</w:t>
            </w:r>
          </w:p>
        </w:tc>
        <w:tc>
          <w:tcPr>
            <w:tcW w:w="14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6EB30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ΧΡΟΝΙΚΟ ΔΙΑΣΤΗΜΑ ΠΑΡΟΧΗΣ ΥΠΗΡΕΣΙΑΣ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95F30" w14:textId="77777777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ΠΡΟΣΦ/ΜΕΝΗ ΤΙΜΗ ΓΙΑ ΕΝΑ (1) ΜΗΝΑ</w:t>
            </w: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58A9A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ΦΠΑ</w:t>
            </w:r>
          </w:p>
        </w:tc>
        <w:tc>
          <w:tcPr>
            <w:tcW w:w="17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331CE" w14:textId="7154425D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ΣΥΝΟΛΙΚΗ ΠΡΟΣΦΟΡΑ ΜΕ ΦΠΑ 24% ΓΙΑ </w:t>
            </w:r>
            <w:r w:rsidR="00F17A0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Ε</w:t>
            </w:r>
            <w:r w:rsidRPr="00B62B34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ΝΑ (1) ΜΗΝΑ</w:t>
            </w:r>
          </w:p>
        </w:tc>
      </w:tr>
      <w:tr w:rsidR="00B62B34" w:rsidRPr="00A15960" w14:paraId="365C2AFC" w14:textId="77777777" w:rsidTr="0054307E">
        <w:trPr>
          <w:trHeight w:val="438"/>
        </w:trPr>
        <w:tc>
          <w:tcPr>
            <w:tcW w:w="1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A210E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  <w:tc>
          <w:tcPr>
            <w:tcW w:w="14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CE96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C0251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 xml:space="preserve">ΧΩΡΙΣ ΦΠΑ                             </w:t>
            </w:r>
            <w:proofErr w:type="gramStart"/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 xml:space="preserve">   (</w:t>
            </w:r>
            <w:proofErr w:type="gramEnd"/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€)</w:t>
            </w: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1D59C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24%</w:t>
            </w:r>
          </w:p>
        </w:tc>
        <w:tc>
          <w:tcPr>
            <w:tcW w:w="17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CA8FF" w14:textId="77777777" w:rsidR="00B62B34" w:rsidRPr="00A15960" w:rsidRDefault="00B62B34" w:rsidP="0054307E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</w:tr>
      <w:tr w:rsidR="00B62B34" w:rsidRPr="00A15960" w14:paraId="0FE87820" w14:textId="77777777" w:rsidTr="0054307E">
        <w:trPr>
          <w:trHeight w:val="862"/>
        </w:trPr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9D234" w14:textId="77777777" w:rsidR="00B62B34" w:rsidRPr="00A15960" w:rsidRDefault="00B62B34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Καθαρισμός του Κτηρίου των Γραφείων Ε.Ο.Ε. (</w:t>
            </w:r>
            <w:proofErr w:type="spellStart"/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Λεωφ</w:t>
            </w:r>
            <w:proofErr w:type="spellEnd"/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. </w:t>
            </w:r>
            <w:proofErr w:type="spellStart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Δημητρίου</w:t>
            </w:r>
            <w:proofErr w:type="spellEnd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 </w:t>
            </w:r>
            <w:proofErr w:type="spellStart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Βικέλ</w:t>
            </w:r>
            <w:proofErr w:type="spellEnd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α 52, Χα</w:t>
            </w:r>
            <w:proofErr w:type="spellStart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λάνδρι</w:t>
            </w:r>
            <w:proofErr w:type="spellEnd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)</w:t>
            </w:r>
          </w:p>
        </w:tc>
        <w:tc>
          <w:tcPr>
            <w:tcW w:w="1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1C167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proofErr w:type="gram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ΔΩΔΕΚΑ  (</w:t>
            </w:r>
            <w:proofErr w:type="gram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12) ΜΗΝΕΣ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D53BD9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 </w:t>
            </w: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65CCD9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 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707294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 </w:t>
            </w:r>
          </w:p>
        </w:tc>
      </w:tr>
    </w:tbl>
    <w:p w14:paraId="64552DBA" w14:textId="77777777" w:rsidR="00B62B34" w:rsidRPr="00A15960" w:rsidRDefault="00B62B34" w:rsidP="00B62B34">
      <w:pPr>
        <w:suppressAutoHyphens/>
        <w:spacing w:after="120" w:line="240" w:lineRule="auto"/>
        <w:rPr>
          <w:rFonts w:eastAsia="Times New Roman" w:cstheme="minorHAnsi"/>
          <w:b/>
          <w:bCs/>
          <w:kern w:val="0"/>
          <w:sz w:val="24"/>
          <w:szCs w:val="24"/>
          <w:u w:val="single"/>
          <w:lang w:eastAsia="el-GR"/>
          <w14:ligatures w14:val="none"/>
        </w:rPr>
      </w:pPr>
    </w:p>
    <w:p w14:paraId="32C82B10" w14:textId="77777777" w:rsidR="00B62B34" w:rsidRPr="00A15960" w:rsidRDefault="00B62B34" w:rsidP="00B62B34">
      <w:pPr>
        <w:suppressAutoHyphens/>
        <w:spacing w:after="120" w:line="240" w:lineRule="auto"/>
        <w:rPr>
          <w:rFonts w:eastAsia="Corbel" w:cstheme="minorHAnsi"/>
          <w:b/>
          <w:bCs/>
          <w:kern w:val="0"/>
          <w:sz w:val="24"/>
          <w:szCs w:val="24"/>
          <w:u w:val="single"/>
          <w:lang w:eastAsia="zh-CN"/>
          <w14:ligatures w14:val="none"/>
        </w:rPr>
      </w:pPr>
    </w:p>
    <w:tbl>
      <w:tblPr>
        <w:tblW w:w="9116" w:type="dxa"/>
        <w:tblInd w:w="93" w:type="dxa"/>
        <w:tblLayout w:type="fixed"/>
        <w:tblLook w:val="0000" w:firstRow="0" w:lastRow="0" w:firstColumn="0" w:lastColumn="0" w:noHBand="0" w:noVBand="0"/>
      </w:tblPr>
      <w:tblGrid>
        <w:gridCol w:w="1869"/>
        <w:gridCol w:w="1619"/>
        <w:gridCol w:w="1576"/>
        <w:gridCol w:w="1217"/>
        <w:gridCol w:w="1701"/>
        <w:gridCol w:w="1134"/>
      </w:tblGrid>
      <w:tr w:rsidR="00B62B34" w:rsidRPr="000D680F" w14:paraId="3042ECAF" w14:textId="77777777" w:rsidTr="0054307E">
        <w:trPr>
          <w:trHeight w:val="860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8CD45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 xml:space="preserve">ΕΡΓΑΣΙΕΣ 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79C57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ΑΡΙΘΜΟΣ ΕΡΓΑΖΟΜΕΝΩΝ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5B25C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ΗΜΕΡΕΣ ΕΡΓΑΣΙΑΣ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685DE4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 xml:space="preserve">ΩΡΕΣ ΕΡΓΑΣΙΑΣ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E6F861" w14:textId="4882EF02" w:rsidR="00B62B34" w:rsidRPr="00A15960" w:rsidRDefault="00B62B34" w:rsidP="0054307E">
            <w:pPr>
              <w:spacing w:after="0" w:line="240" w:lineRule="auto"/>
              <w:ind w:right="-12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ΩΡΑΡΙΟ ΑΠΑΣΧΟΛ</w:t>
            </w:r>
            <w:r w:rsidR="00F17A05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Η</w:t>
            </w: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ΣΗΣ ΕΡΓΑΖΟΜΕΝΩΝ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36128" w14:textId="77777777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Τ.Μ. ΚΑΘΑΡΙΣΜΟΥ ΑΝΑ ΑΤΟΜΟ</w:t>
            </w:r>
          </w:p>
        </w:tc>
      </w:tr>
      <w:tr w:rsidR="00B62B34" w:rsidRPr="00A15960" w14:paraId="243EF0F4" w14:textId="77777777" w:rsidTr="0054307E">
        <w:trPr>
          <w:trHeight w:val="859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ED569" w14:textId="6F61FD0B" w:rsidR="00B62B34" w:rsidRPr="00A15960" w:rsidRDefault="00B62B34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ΓΡΑΦΕΙΑ ΚΑΙ ΠΕΡΙΒΑΛ</w:t>
            </w:r>
            <w:r w:rsidR="00F17A05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Λ</w:t>
            </w: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ΟΝΤΑΣ ΧΩΡΟΣ 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DDCD6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3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9DC05B" w14:textId="77777777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Δευτέρα έως Παρασκευή, εκτός των αργιών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E928E4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15 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D297C1" w14:textId="1528142A" w:rsidR="00B62B34" w:rsidRPr="00A60B66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α) 09:00-17:00</w:t>
            </w:r>
            <w:r w:rsidR="00420926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(1)</w:t>
            </w:r>
          </w:p>
          <w:p w14:paraId="2114BAA8" w14:textId="4B0FD331" w:rsidR="00B62B34" w:rsidRPr="00A60B66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 β) 15:00-18:00</w:t>
            </w:r>
            <w:r w:rsidR="00420926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(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4975F4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960,80</w:t>
            </w:r>
          </w:p>
        </w:tc>
      </w:tr>
      <w:tr w:rsidR="00B62B34" w:rsidRPr="00A15960" w14:paraId="15BCC2E3" w14:textId="77777777" w:rsidTr="0054307E">
        <w:trPr>
          <w:trHeight w:val="859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E75EB" w14:textId="6217F811" w:rsidR="00B62B34" w:rsidRPr="00B62B34" w:rsidRDefault="00B62B34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lastRenderedPageBreak/>
              <w:t>Α,Β,Γ ΥΠΟΓΕΙΑ – ΧΩΡΟΣ ΣΤΑΘΜΕΥΣΗΣ ΑΥΤΟΚΙΝ</w:t>
            </w:r>
            <w:r w:rsidR="006D1411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Η</w:t>
            </w: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ΤΩΝ – ΑΠΟΘΗΚΕΣ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E7177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2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83CBCD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2 ΦΟΡΕΣ ΤΟ ΜΗΝΑ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2E750E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4D5E0D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1DC288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1</w:t>
            </w:r>
            <w:r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.</w:t>
            </w: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177,50</w:t>
            </w:r>
          </w:p>
        </w:tc>
      </w:tr>
      <w:tr w:rsidR="00B62B34" w:rsidRPr="00A15960" w14:paraId="71FE6C93" w14:textId="77777777" w:rsidTr="0054307E">
        <w:trPr>
          <w:trHeight w:val="702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D2C06" w14:textId="773D7622" w:rsidR="00B62B34" w:rsidRPr="00A15960" w:rsidRDefault="00B62B34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ΚΡΥΣΤΑΛ</w:t>
            </w:r>
            <w:r w:rsidR="006D1411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Λ</w:t>
            </w: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ΟΠΟΙΗΣΗ ΤΩΝ ΜΑΡΜΑΡΩΝ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EA671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A402BC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1 ΦΟΡΑ ΤΟ ΧΡΟΝΟ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09BD4A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AF954D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FF8781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07684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≈</w:t>
            </w:r>
            <w:r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 275</w:t>
            </w:r>
          </w:p>
        </w:tc>
      </w:tr>
      <w:tr w:rsidR="00B62B34" w:rsidRPr="00A15960" w14:paraId="2ABCDF2D" w14:textId="77777777" w:rsidTr="0054307E">
        <w:trPr>
          <w:trHeight w:val="544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84866" w14:textId="77777777" w:rsidR="00B62B34" w:rsidRPr="00A15960" w:rsidRDefault="00B62B34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ΠΛΥΣΙΜΟ ΜΟΚΕΤΩΝ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E5AC8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8D6972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2 ΦΟΡΕΣ ΤΟ ΧΡΟΝΟ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131C7E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390510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83F0E2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07684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≈</w:t>
            </w:r>
            <w:r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725</w:t>
            </w:r>
          </w:p>
        </w:tc>
      </w:tr>
      <w:tr w:rsidR="00B62B34" w:rsidRPr="00A15960" w14:paraId="6A588B2C" w14:textId="77777777" w:rsidTr="0054307E">
        <w:trPr>
          <w:trHeight w:val="859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895B" w14:textId="4C9483EF" w:rsidR="00B62B34" w:rsidRPr="00B62B34" w:rsidRDefault="00B62B34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ΚΑΘΑΡΙΣΜΟΣ ΤΩΝ ΕΞΩΤΕΡΙΚΩΝ ΓΡΑΝΙΤΩΝ ΠΟΥ ΠΕΡΙΒΑΛΛΟΥΝ ΤΟ ΚΤ</w:t>
            </w:r>
            <w:r w:rsidR="006D1411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Η</w:t>
            </w: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ΡΙΟ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430E4" w14:textId="77777777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D46396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1 ΦΟΡΑ ΤΟ ΧΡΟΝΟ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FD3348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A51710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72ACB6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07684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≈</w:t>
            </w:r>
            <w:r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520</w:t>
            </w:r>
          </w:p>
        </w:tc>
      </w:tr>
      <w:tr w:rsidR="00B62B34" w:rsidRPr="00A15960" w14:paraId="751E44BA" w14:textId="77777777" w:rsidTr="0054307E">
        <w:trPr>
          <w:trHeight w:val="412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FF4A5" w14:textId="789646E8" w:rsidR="00B62B34" w:rsidRPr="00B62B34" w:rsidRDefault="00B62B34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ΚΑΘΑΡΙΣΜΟΣ ΤΩΝ ΕΞΩΤΕΡΙΚΩΝ ΥΑΛΟΠΙΝΑΚΩΝ ΠΟΥ ΠΕΡΙΒΑΛΛΟΥΝ ΤΟ ΚΤ</w:t>
            </w:r>
            <w:r w:rsidR="006D1411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Η</w:t>
            </w: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ΡΙΟ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939BA" w14:textId="77777777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E881F7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2 ΦΟΡΕΣ ΤΟ ΧΡΟΝΟ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CEC210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F7B7C7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523093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07684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≈</w:t>
            </w:r>
            <w:r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582,50</w:t>
            </w:r>
          </w:p>
        </w:tc>
      </w:tr>
    </w:tbl>
    <w:p w14:paraId="253F7ECB" w14:textId="77777777" w:rsidR="00B62B34" w:rsidRPr="00A15960" w:rsidRDefault="00B62B34" w:rsidP="00B62B34">
      <w:pPr>
        <w:tabs>
          <w:tab w:val="left" w:pos="533"/>
        </w:tabs>
        <w:spacing w:after="0" w:line="240" w:lineRule="auto"/>
        <w:rPr>
          <w:rFonts w:eastAsia="Times New Roman" w:cstheme="minorHAnsi"/>
          <w:kern w:val="0"/>
          <w:sz w:val="24"/>
          <w:szCs w:val="24"/>
          <w:lang w:eastAsia="el-GR"/>
          <w14:ligatures w14:val="none"/>
        </w:rPr>
      </w:pPr>
      <w:r w:rsidRPr="00A15960">
        <w:rPr>
          <w:rFonts w:eastAsia="Times New Roman" w:cstheme="minorHAnsi"/>
          <w:kern w:val="0"/>
          <w:sz w:val="24"/>
          <w:szCs w:val="24"/>
          <w:lang w:eastAsia="el-GR"/>
          <w14:ligatures w14:val="none"/>
        </w:rPr>
        <w:tab/>
      </w:r>
    </w:p>
    <w:p w14:paraId="0FF008E4" w14:textId="77777777" w:rsidR="00B62B34" w:rsidRPr="00A15960" w:rsidRDefault="00B62B34" w:rsidP="00B62B34">
      <w:pPr>
        <w:tabs>
          <w:tab w:val="left" w:pos="533"/>
        </w:tabs>
        <w:spacing w:after="0" w:line="240" w:lineRule="auto"/>
        <w:rPr>
          <w:rFonts w:eastAsia="Times New Roman" w:cstheme="minorHAnsi"/>
          <w:kern w:val="0"/>
          <w:sz w:val="24"/>
          <w:szCs w:val="24"/>
          <w:lang w:eastAsia="el-GR"/>
          <w14:ligatures w14:val="none"/>
        </w:rPr>
      </w:pPr>
    </w:p>
    <w:p w14:paraId="0691CFD3" w14:textId="77777777" w:rsidR="00B62B34" w:rsidRPr="00A15960" w:rsidRDefault="00B62B34" w:rsidP="00B62B34">
      <w:pPr>
        <w:tabs>
          <w:tab w:val="left" w:pos="533"/>
        </w:tabs>
        <w:spacing w:after="0" w:line="240" w:lineRule="auto"/>
        <w:rPr>
          <w:rFonts w:eastAsia="Times New Roman" w:cstheme="minorHAnsi"/>
          <w:kern w:val="0"/>
          <w:sz w:val="24"/>
          <w:szCs w:val="24"/>
          <w:lang w:eastAsia="el-GR"/>
          <w14:ligatures w14:val="none"/>
        </w:rPr>
      </w:pPr>
    </w:p>
    <w:p w14:paraId="22DE7F96" w14:textId="77777777" w:rsidR="00B62B34" w:rsidRPr="00A15960" w:rsidRDefault="00B62B34" w:rsidP="00B62B34">
      <w:pPr>
        <w:tabs>
          <w:tab w:val="left" w:pos="533"/>
        </w:tabs>
        <w:spacing w:after="0" w:line="240" w:lineRule="auto"/>
        <w:rPr>
          <w:rFonts w:eastAsia="Times New Roman" w:cstheme="minorHAnsi"/>
          <w:kern w:val="0"/>
          <w:sz w:val="24"/>
          <w:szCs w:val="24"/>
          <w:lang w:eastAsia="el-GR"/>
          <w14:ligatures w14:val="none"/>
        </w:rPr>
      </w:pPr>
    </w:p>
    <w:p w14:paraId="4CD15E3B" w14:textId="77777777" w:rsidR="00B62B34" w:rsidRPr="00A15960" w:rsidRDefault="00B62B34" w:rsidP="00B62B34">
      <w:pPr>
        <w:spacing w:after="0" w:line="240" w:lineRule="auto"/>
        <w:jc w:val="center"/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</w:pPr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 xml:space="preserve">N.3863/2010, </w:t>
      </w:r>
      <w:proofErr w:type="spellStart"/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>Άρθρο</w:t>
      </w:r>
      <w:proofErr w:type="spellEnd"/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 xml:space="preserve"> 68, </w:t>
      </w:r>
      <w:proofErr w:type="spellStart"/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>ως</w:t>
      </w:r>
      <w:proofErr w:type="spellEnd"/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 xml:space="preserve"> </w:t>
      </w:r>
      <w:proofErr w:type="spellStart"/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>ισχύει</w:t>
      </w:r>
      <w:proofErr w:type="spellEnd"/>
    </w:p>
    <w:p w14:paraId="1718D4E1" w14:textId="77777777" w:rsidR="00B62B34" w:rsidRPr="00A15960" w:rsidRDefault="00B62B34" w:rsidP="00B62B34">
      <w:pPr>
        <w:spacing w:after="0" w:line="240" w:lineRule="auto"/>
        <w:jc w:val="center"/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13"/>
        <w:gridCol w:w="2880"/>
        <w:gridCol w:w="3516"/>
      </w:tblGrid>
      <w:tr w:rsidR="00B62B34" w:rsidRPr="000D680F" w14:paraId="41DE4D0A" w14:textId="77777777" w:rsidTr="0054307E">
        <w:trPr>
          <w:trHeight w:val="864"/>
        </w:trPr>
        <w:tc>
          <w:tcPr>
            <w:tcW w:w="2813" w:type="dxa"/>
            <w:vMerge w:val="restart"/>
            <w:vAlign w:val="center"/>
          </w:tcPr>
          <w:p w14:paraId="2EAB6E3E" w14:textId="77777777" w:rsidR="00B62B34" w:rsidRPr="00A15960" w:rsidRDefault="00B62B34" w:rsidP="0054307E">
            <w:pPr>
              <w:spacing w:after="0" w:line="24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Ανάλυση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</w:t>
            </w: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Εργ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ατικού Κόστους: </w:t>
            </w:r>
          </w:p>
        </w:tc>
        <w:tc>
          <w:tcPr>
            <w:tcW w:w="2880" w:type="dxa"/>
          </w:tcPr>
          <w:p w14:paraId="01B10456" w14:textId="77777777" w:rsidR="00B62B34" w:rsidRPr="00B62B34" w:rsidRDefault="00B62B34" w:rsidP="0054307E">
            <w:pPr>
              <w:spacing w:after="0" w:line="240" w:lineRule="auto"/>
              <w:jc w:val="both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Το ύψος του ετήσιου ποσού που αφορά στις πάσης φύσεως νόμιμες αποδοχές των εργαζομένων ανέρχεται στο ποσό των:</w:t>
            </w:r>
          </w:p>
        </w:tc>
        <w:tc>
          <w:tcPr>
            <w:tcW w:w="3516" w:type="dxa"/>
          </w:tcPr>
          <w:p w14:paraId="7F00197A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0D680F" w14:paraId="248AAC2B" w14:textId="77777777" w:rsidTr="0054307E">
        <w:trPr>
          <w:trHeight w:val="876"/>
        </w:trPr>
        <w:tc>
          <w:tcPr>
            <w:tcW w:w="2813" w:type="dxa"/>
            <w:vMerge/>
          </w:tcPr>
          <w:p w14:paraId="083E62CF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  <w:tc>
          <w:tcPr>
            <w:tcW w:w="2880" w:type="dxa"/>
          </w:tcPr>
          <w:p w14:paraId="5C61616F" w14:textId="77777777" w:rsidR="00B62B34" w:rsidRPr="00B62B34" w:rsidRDefault="00B62B34" w:rsidP="0054307E">
            <w:pPr>
              <w:spacing w:after="0" w:line="240" w:lineRule="auto"/>
              <w:jc w:val="both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Το ύψος του ετήσιου ποσού των ασφαλιστικών εισφορών με βάση τα προϋπολογισθέντα ποσά ανέρχεται στο ποσό των :</w:t>
            </w:r>
          </w:p>
        </w:tc>
        <w:tc>
          <w:tcPr>
            <w:tcW w:w="3516" w:type="dxa"/>
          </w:tcPr>
          <w:p w14:paraId="1EE3CF0B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A15960" w14:paraId="317407BC" w14:textId="77777777" w:rsidTr="0054307E">
        <w:trPr>
          <w:trHeight w:val="438"/>
        </w:trPr>
        <w:tc>
          <w:tcPr>
            <w:tcW w:w="5693" w:type="dxa"/>
            <w:gridSpan w:val="2"/>
            <w:vAlign w:val="center"/>
          </w:tcPr>
          <w:p w14:paraId="76FBB8EC" w14:textId="77777777" w:rsidR="00B62B34" w:rsidRPr="00A15960" w:rsidRDefault="00B62B34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Συνολικό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</w:t>
            </w: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ετήσιο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</w:t>
            </w: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Εργ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ατικό </w:t>
            </w:r>
            <w:proofErr w:type="spellStart"/>
            <w:proofErr w:type="gram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Κόστος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:</w:t>
            </w:r>
            <w:proofErr w:type="gramEnd"/>
          </w:p>
        </w:tc>
        <w:tc>
          <w:tcPr>
            <w:tcW w:w="3516" w:type="dxa"/>
            <w:vAlign w:val="center"/>
          </w:tcPr>
          <w:p w14:paraId="31F224A1" w14:textId="77777777" w:rsidR="00B62B34" w:rsidRPr="00A15960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</w:tr>
      <w:tr w:rsidR="00B62B34" w:rsidRPr="000D680F" w14:paraId="15A39166" w14:textId="77777777" w:rsidTr="0054307E">
        <w:trPr>
          <w:trHeight w:val="426"/>
        </w:trPr>
        <w:tc>
          <w:tcPr>
            <w:tcW w:w="5693" w:type="dxa"/>
            <w:gridSpan w:val="2"/>
            <w:vAlign w:val="center"/>
          </w:tcPr>
          <w:p w14:paraId="4B598991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lastRenderedPageBreak/>
              <w:t>Διοικητικό ετήσιο κόστος Παροχής των Υπηρεσιών:</w:t>
            </w:r>
          </w:p>
        </w:tc>
        <w:tc>
          <w:tcPr>
            <w:tcW w:w="3516" w:type="dxa"/>
            <w:vAlign w:val="center"/>
          </w:tcPr>
          <w:p w14:paraId="44FF6A73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A15960" w14:paraId="5E4EA0DB" w14:textId="77777777" w:rsidTr="0054307E">
        <w:trPr>
          <w:trHeight w:val="438"/>
        </w:trPr>
        <w:tc>
          <w:tcPr>
            <w:tcW w:w="5693" w:type="dxa"/>
            <w:gridSpan w:val="2"/>
            <w:vAlign w:val="center"/>
          </w:tcPr>
          <w:p w14:paraId="3F0DC4CE" w14:textId="77777777" w:rsidR="00B62B34" w:rsidRPr="00A15960" w:rsidRDefault="00B62B34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Ετήσιο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</w:t>
            </w: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κόστος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ανα</w:t>
            </w: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λωσίμων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- </w:t>
            </w: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υλικών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:</w:t>
            </w:r>
          </w:p>
        </w:tc>
        <w:tc>
          <w:tcPr>
            <w:tcW w:w="3516" w:type="dxa"/>
            <w:vAlign w:val="center"/>
          </w:tcPr>
          <w:p w14:paraId="0E43E902" w14:textId="77777777" w:rsidR="00B62B34" w:rsidRPr="00A15960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</w:tr>
      <w:tr w:rsidR="00B62B34" w:rsidRPr="00A15960" w14:paraId="7958E9DA" w14:textId="77777777" w:rsidTr="0054307E">
        <w:trPr>
          <w:trHeight w:val="426"/>
        </w:trPr>
        <w:tc>
          <w:tcPr>
            <w:tcW w:w="5693" w:type="dxa"/>
            <w:gridSpan w:val="2"/>
            <w:vAlign w:val="center"/>
          </w:tcPr>
          <w:p w14:paraId="097DD511" w14:textId="77777777" w:rsidR="00B62B34" w:rsidRPr="00A15960" w:rsidRDefault="00B62B34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Εργολ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αβικό </w:t>
            </w: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Κέρδος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:</w:t>
            </w:r>
          </w:p>
        </w:tc>
        <w:tc>
          <w:tcPr>
            <w:tcW w:w="3516" w:type="dxa"/>
            <w:vAlign w:val="center"/>
          </w:tcPr>
          <w:p w14:paraId="3B63A90B" w14:textId="77777777" w:rsidR="00B62B34" w:rsidRPr="00A15960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</w:tr>
      <w:tr w:rsidR="00B62B34" w:rsidRPr="000D680F" w14:paraId="290EC13D" w14:textId="77777777" w:rsidTr="0054307E">
        <w:trPr>
          <w:trHeight w:val="438"/>
        </w:trPr>
        <w:tc>
          <w:tcPr>
            <w:tcW w:w="5693" w:type="dxa"/>
            <w:gridSpan w:val="2"/>
            <w:vAlign w:val="center"/>
          </w:tcPr>
          <w:p w14:paraId="63104EBF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Σύνολο Ετήσιας Προσφερόμενης Τιμής Χωρίς ΦΠΑ:</w:t>
            </w:r>
          </w:p>
        </w:tc>
        <w:tc>
          <w:tcPr>
            <w:tcW w:w="3516" w:type="dxa"/>
            <w:vAlign w:val="center"/>
          </w:tcPr>
          <w:p w14:paraId="03A9EDA7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</w:tbl>
    <w:p w14:paraId="36180306" w14:textId="77777777" w:rsidR="00B62B34" w:rsidRPr="00B62B34" w:rsidRDefault="00B62B34" w:rsidP="00B62B34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65"/>
        <w:gridCol w:w="3544"/>
      </w:tblGrid>
      <w:tr w:rsidR="00B62B34" w:rsidRPr="000D680F" w14:paraId="7FAD51F1" w14:textId="77777777" w:rsidTr="0054307E">
        <w:trPr>
          <w:trHeight w:val="1251"/>
        </w:trPr>
        <w:tc>
          <w:tcPr>
            <w:tcW w:w="5665" w:type="dxa"/>
            <w:vAlign w:val="center"/>
          </w:tcPr>
          <w:p w14:paraId="5238CA0E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Hei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Συλλογική σύμβαση εργασίας στην οποία τυχόν υπάγονται οι εργαζόμενοι:</w:t>
            </w:r>
          </w:p>
        </w:tc>
        <w:tc>
          <w:tcPr>
            <w:tcW w:w="3544" w:type="dxa"/>
            <w:vAlign w:val="center"/>
          </w:tcPr>
          <w:p w14:paraId="67AC62DC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  <w:p w14:paraId="5B5981B7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  <w:p w14:paraId="13D2239F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</w:tbl>
    <w:p w14:paraId="372D79D2" w14:textId="77777777" w:rsidR="00B62B34" w:rsidRPr="00B62B34" w:rsidRDefault="00B62B34" w:rsidP="00B62B34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p w14:paraId="66A73D16" w14:textId="77777777" w:rsidR="00B62B34" w:rsidRPr="00B62B34" w:rsidRDefault="00B62B34" w:rsidP="00B62B34">
      <w:pPr>
        <w:spacing w:after="0" w:line="240" w:lineRule="auto"/>
        <w:ind w:firstLine="3402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p w14:paraId="38DF5FFE" w14:textId="77777777" w:rsidR="00B62B34" w:rsidRPr="00B62B34" w:rsidRDefault="00B62B34" w:rsidP="00B62B34">
      <w:pPr>
        <w:spacing w:after="0" w:line="240" w:lineRule="auto"/>
        <w:ind w:firstLine="3402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p w14:paraId="6C72556F" w14:textId="77777777" w:rsidR="00B62B34" w:rsidRPr="00B62B34" w:rsidRDefault="00B62B34" w:rsidP="00B62B34">
      <w:pPr>
        <w:spacing w:after="0" w:line="240" w:lineRule="auto"/>
        <w:ind w:firstLine="3402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p w14:paraId="79446C12" w14:textId="77777777" w:rsidR="00B62B34" w:rsidRPr="00B62B34" w:rsidRDefault="00B62B34" w:rsidP="00B62B34">
      <w:pPr>
        <w:spacing w:after="0" w:line="240" w:lineRule="auto"/>
        <w:ind w:firstLine="3402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  <w:r w:rsidRPr="00B62B34"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  <w:t>Όνομα – Επωνυμία – Σφραγίδα - Υπογραφή</w:t>
      </w:r>
    </w:p>
    <w:p w14:paraId="50F2EC58" w14:textId="77777777" w:rsidR="00B62B34" w:rsidRPr="00B62B34" w:rsidRDefault="00B62B34" w:rsidP="00B62B34">
      <w:pPr>
        <w:spacing w:after="0" w:line="240" w:lineRule="auto"/>
        <w:rPr>
          <w:rFonts w:eastAsia="Times New Roman" w:cstheme="minorHAnsi"/>
          <w:b/>
          <w:kern w:val="0"/>
          <w:sz w:val="24"/>
          <w:szCs w:val="24"/>
          <w:u w:val="single"/>
          <w:lang w:val="el-GR" w:eastAsia="el-GR"/>
          <w14:ligatures w14:val="none"/>
        </w:rPr>
      </w:pPr>
    </w:p>
    <w:p w14:paraId="1261C4E9" w14:textId="77777777" w:rsidR="00B62B34" w:rsidRPr="00B62B34" w:rsidRDefault="00B62B34" w:rsidP="00B62B34">
      <w:pPr>
        <w:spacing w:after="0" w:line="240" w:lineRule="auto"/>
        <w:rPr>
          <w:rFonts w:eastAsia="Times New Roman" w:cstheme="minorHAnsi"/>
          <w:b/>
          <w:kern w:val="0"/>
          <w:sz w:val="24"/>
          <w:szCs w:val="24"/>
          <w:u w:val="single"/>
          <w:lang w:val="el-GR" w:eastAsia="el-GR"/>
          <w14:ligatures w14:val="none"/>
        </w:rPr>
      </w:pPr>
    </w:p>
    <w:p w14:paraId="4BCBE96C" w14:textId="77777777" w:rsidR="00B62B34" w:rsidRPr="00B62B34" w:rsidRDefault="00B62B34" w:rsidP="00B62B34">
      <w:pPr>
        <w:spacing w:after="0" w:line="240" w:lineRule="auto"/>
        <w:jc w:val="center"/>
        <w:rPr>
          <w:rFonts w:eastAsia="Times New Roman" w:cstheme="minorHAnsi"/>
          <w:b/>
          <w:bCs/>
          <w:spacing w:val="54"/>
          <w:kern w:val="0"/>
          <w:sz w:val="24"/>
          <w:szCs w:val="24"/>
          <w:u w:val="single"/>
          <w:lang w:val="el-GR" w:eastAsia="el-GR"/>
          <w14:ligatures w14:val="none"/>
        </w:rPr>
      </w:pPr>
    </w:p>
    <w:p w14:paraId="68C6B8B6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u w:val="single"/>
          <w:lang w:val="el-GR" w:eastAsia="zh-CN"/>
          <w14:ligatures w14:val="none"/>
        </w:rPr>
      </w:pPr>
    </w:p>
    <w:p w14:paraId="2AA90E36" w14:textId="7551C7D4" w:rsidR="00B62B34" w:rsidRPr="000D680F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eastAsia="zh-CN"/>
          <w14:ligatures w14:val="none"/>
        </w:rPr>
      </w:pPr>
      <w:r w:rsidRPr="00B62B34"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  <w:t>……………………….……, .… / …  /202</w:t>
      </w:r>
      <w:r w:rsidR="000D680F">
        <w:rPr>
          <w:rFonts w:eastAsia="Corbel" w:cstheme="minorHAnsi"/>
          <w:i/>
          <w:iCs/>
          <w:kern w:val="0"/>
          <w:sz w:val="24"/>
          <w:szCs w:val="24"/>
          <w:lang w:eastAsia="zh-CN"/>
          <w14:ligatures w14:val="none"/>
        </w:rPr>
        <w:t>6</w:t>
      </w:r>
    </w:p>
    <w:p w14:paraId="3292FD44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</w:p>
    <w:p w14:paraId="4C0AF6C3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  <w:r w:rsidRPr="00B62B34"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  <w:t xml:space="preserve">Ο Προσφέρων </w:t>
      </w:r>
      <w:r w:rsidRPr="00B62B34">
        <w:rPr>
          <w:rFonts w:eastAsia="Times New Roman" w:cstheme="minorHAnsi"/>
          <w:i/>
          <w:kern w:val="0"/>
          <w:sz w:val="24"/>
          <w:szCs w:val="24"/>
          <w:lang w:val="el-GR" w:eastAsia="zh-CN"/>
          <w14:ligatures w14:val="none"/>
        </w:rPr>
        <w:tab/>
      </w:r>
    </w:p>
    <w:p w14:paraId="5BA9879B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</w:p>
    <w:p w14:paraId="11C42D50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</w:p>
    <w:p w14:paraId="2E0B0E09" w14:textId="77777777" w:rsidR="00B62B34" w:rsidRPr="00A60B66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  <w:r w:rsidRPr="00A60B66"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  <w:t>……………………………………….</w:t>
      </w:r>
    </w:p>
    <w:p w14:paraId="79263D0B" w14:textId="77777777" w:rsidR="00B62B34" w:rsidRPr="00A60B66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lang w:val="el-GR" w:eastAsia="zh-CN"/>
          <w14:ligatures w14:val="none"/>
        </w:rPr>
      </w:pPr>
    </w:p>
    <w:p w14:paraId="4B00BDAA" w14:textId="77777777" w:rsidR="00B62B34" w:rsidRPr="00A60B66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lang w:val="el-GR" w:eastAsia="zh-CN"/>
          <w14:ligatures w14:val="none"/>
        </w:rPr>
      </w:pPr>
    </w:p>
    <w:p w14:paraId="76790789" w14:textId="77777777" w:rsidR="00B62B34" w:rsidRPr="00A60B66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lang w:val="el-GR" w:eastAsia="zh-CN"/>
          <w14:ligatures w14:val="none"/>
        </w:rPr>
      </w:pPr>
    </w:p>
    <w:p w14:paraId="3EA57D2B" w14:textId="77777777" w:rsidR="003E5644" w:rsidRPr="00A60B66" w:rsidRDefault="003E564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lang w:val="el-GR" w:eastAsia="zh-CN"/>
          <w14:ligatures w14:val="none"/>
        </w:rPr>
      </w:pPr>
    </w:p>
    <w:p w14:paraId="38040E5E" w14:textId="77777777" w:rsidR="009242FF" w:rsidRPr="00A60B66" w:rsidRDefault="009242FF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lang w:val="el-GR" w:eastAsia="zh-CN"/>
          <w14:ligatures w14:val="none"/>
        </w:rPr>
      </w:pPr>
    </w:p>
    <w:p w14:paraId="5E67F32D" w14:textId="77777777" w:rsidR="009242FF" w:rsidRPr="00A60B66" w:rsidRDefault="009242FF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lang w:val="el-GR" w:eastAsia="zh-CN"/>
          <w14:ligatures w14:val="none"/>
        </w:rPr>
      </w:pPr>
    </w:p>
    <w:p w14:paraId="07760734" w14:textId="77777777" w:rsidR="009242FF" w:rsidRPr="00A60B66" w:rsidRDefault="009242FF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lang w:val="el-GR" w:eastAsia="zh-CN"/>
          <w14:ligatures w14:val="none"/>
        </w:rPr>
      </w:pPr>
    </w:p>
    <w:p w14:paraId="357AF850" w14:textId="71B4C2E3" w:rsidR="00B62B34" w:rsidRPr="003E564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  <w:r w:rsidRPr="003E5644">
        <w:rPr>
          <w:rFonts w:eastAsia="Corbel" w:cstheme="minorHAnsi"/>
          <w:b/>
          <w:bCs/>
          <w:kern w:val="0"/>
          <w:sz w:val="24"/>
          <w:szCs w:val="24"/>
          <w:lang w:val="el-GR" w:eastAsia="zh-CN"/>
          <w14:ligatures w14:val="none"/>
        </w:rPr>
        <w:lastRenderedPageBreak/>
        <w:t>Προς την Ελληνική Ολυμπιακή Επιτροπή</w:t>
      </w:r>
    </w:p>
    <w:p w14:paraId="4994E622" w14:textId="77777777" w:rsidR="00B62B34" w:rsidRPr="003E564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u w:val="single"/>
          <w:lang w:val="el-GR" w:eastAsia="zh-CN"/>
          <w14:ligatures w14:val="none"/>
        </w:rPr>
      </w:pPr>
    </w:p>
    <w:tbl>
      <w:tblPr>
        <w:tblW w:w="3725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3725"/>
      </w:tblGrid>
      <w:tr w:rsidR="00B62B34" w:rsidRPr="00A15960" w14:paraId="6B4F4609" w14:textId="77777777" w:rsidTr="0054307E">
        <w:trPr>
          <w:trHeight w:val="270"/>
        </w:trPr>
        <w:tc>
          <w:tcPr>
            <w:tcW w:w="37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noWrap/>
            <w:vAlign w:val="bottom"/>
            <w:hideMark/>
          </w:tcPr>
          <w:p w14:paraId="704D94B8" w14:textId="77777777" w:rsidR="00B62B34" w:rsidRPr="00A15960" w:rsidRDefault="00B62B34" w:rsidP="0054307E">
            <w:pPr>
              <w:suppressAutoHyphens/>
              <w:spacing w:after="120" w:line="240" w:lineRule="auto"/>
              <w:jc w:val="both"/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ΑΡΙΘΜΟΣ ΠΡΩΤ. ΠΡΟΣΚΛΗΣΗΣ «…………………………</w:t>
            </w:r>
            <w:proofErr w:type="gramStart"/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…..</w:t>
            </w:r>
            <w:proofErr w:type="gramEnd"/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……………………………………………………»</w:t>
            </w:r>
          </w:p>
        </w:tc>
      </w:tr>
      <w:tr w:rsidR="00B62B34" w:rsidRPr="00A15960" w14:paraId="0FE7DC31" w14:textId="77777777" w:rsidTr="0054307E">
        <w:trPr>
          <w:trHeight w:val="270"/>
        </w:trPr>
        <w:tc>
          <w:tcPr>
            <w:tcW w:w="37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noWrap/>
            <w:vAlign w:val="bottom"/>
            <w:hideMark/>
          </w:tcPr>
          <w:p w14:paraId="5B3EB663" w14:textId="77777777" w:rsidR="00B62B34" w:rsidRPr="00A15960" w:rsidRDefault="00B62B34" w:rsidP="0054307E">
            <w:pPr>
              <w:suppressAutoHyphens/>
              <w:spacing w:after="120" w:line="240" w:lineRule="auto"/>
              <w:jc w:val="center"/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</w:pPr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ΕΠΩΝΥΜΙΑ ΕΤΑΙΡΙΑΣ «………………………………………………………………………</w:t>
            </w:r>
            <w:proofErr w:type="gramStart"/>
            <w:r w:rsidRPr="00A15960">
              <w:rPr>
                <w:rFonts w:eastAsia="Corbel" w:cstheme="minorHAnsi"/>
                <w:b/>
                <w:bCs/>
                <w:kern w:val="0"/>
                <w:sz w:val="24"/>
                <w:szCs w:val="24"/>
                <w:lang w:eastAsia="zh-CN"/>
                <w14:ligatures w14:val="none"/>
              </w:rPr>
              <w:t>….»</w:t>
            </w:r>
            <w:proofErr w:type="gramEnd"/>
          </w:p>
        </w:tc>
      </w:tr>
    </w:tbl>
    <w:p w14:paraId="3D47A4A0" w14:textId="77777777" w:rsidR="00B62B34" w:rsidRPr="00A15960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u w:val="single"/>
          <w:lang w:eastAsia="zh-CN"/>
          <w14:ligatures w14:val="none"/>
        </w:rPr>
      </w:pPr>
    </w:p>
    <w:p w14:paraId="0083578F" w14:textId="77777777" w:rsidR="00B62B34" w:rsidRPr="00A15960" w:rsidRDefault="00B62B34" w:rsidP="00B62B34">
      <w:pPr>
        <w:suppressAutoHyphens/>
        <w:spacing w:after="120" w:line="240" w:lineRule="auto"/>
        <w:jc w:val="center"/>
        <w:rPr>
          <w:rFonts w:eastAsia="Corbel" w:cstheme="minorHAnsi"/>
          <w:b/>
          <w:bCs/>
          <w:kern w:val="0"/>
          <w:sz w:val="24"/>
          <w:szCs w:val="24"/>
          <w:u w:val="single"/>
          <w:lang w:eastAsia="zh-CN"/>
          <w14:ligatures w14:val="none"/>
        </w:rPr>
      </w:pPr>
      <w:r w:rsidRPr="00A15960">
        <w:rPr>
          <w:rFonts w:eastAsia="Corbel" w:cstheme="minorHAnsi"/>
          <w:b/>
          <w:bCs/>
          <w:kern w:val="0"/>
          <w:sz w:val="24"/>
          <w:szCs w:val="24"/>
          <w:u w:val="single"/>
          <w:lang w:eastAsia="zh-CN"/>
          <w14:ligatures w14:val="none"/>
        </w:rPr>
        <w:t>TMHMA B</w:t>
      </w:r>
    </w:p>
    <w:p w14:paraId="49C2BCB9" w14:textId="77777777" w:rsidR="00B62B34" w:rsidRPr="00A15960" w:rsidRDefault="00B62B34" w:rsidP="00B62B34">
      <w:pPr>
        <w:spacing w:after="0" w:line="240" w:lineRule="auto"/>
        <w:jc w:val="center"/>
        <w:rPr>
          <w:rFonts w:eastAsia="Times New Roman" w:cstheme="minorHAnsi"/>
          <w:b/>
          <w:kern w:val="0"/>
          <w:sz w:val="24"/>
          <w:szCs w:val="24"/>
          <w:u w:val="single"/>
          <w:lang w:eastAsia="el-GR"/>
          <w14:ligatures w14:val="none"/>
        </w:rPr>
      </w:pPr>
      <w:r w:rsidRPr="00A15960">
        <w:rPr>
          <w:rFonts w:eastAsia="Times New Roman" w:cstheme="minorHAnsi"/>
          <w:b/>
          <w:kern w:val="0"/>
          <w:sz w:val="24"/>
          <w:szCs w:val="24"/>
          <w:u w:val="single"/>
          <w:lang w:eastAsia="el-GR"/>
          <w14:ligatures w14:val="none"/>
        </w:rPr>
        <w:t>ΠΑΝΑΘΗΝΑΪΚΟ ΣΤΑΔΙΟ</w:t>
      </w:r>
    </w:p>
    <w:p w14:paraId="4ECEF2C1" w14:textId="77777777" w:rsidR="00B62B34" w:rsidRPr="00A15960" w:rsidRDefault="00B62B34" w:rsidP="00B62B34">
      <w:pPr>
        <w:spacing w:after="0" w:line="240" w:lineRule="auto"/>
        <w:rPr>
          <w:rFonts w:eastAsia="Times New Roman" w:cstheme="minorHAnsi"/>
          <w:b/>
          <w:kern w:val="0"/>
          <w:sz w:val="24"/>
          <w:szCs w:val="24"/>
          <w:u w:val="single"/>
          <w:lang w:eastAsia="el-GR"/>
          <w14:ligatures w14:val="none"/>
        </w:rPr>
      </w:pPr>
    </w:p>
    <w:tbl>
      <w:tblPr>
        <w:tblW w:w="8727" w:type="dxa"/>
        <w:tblInd w:w="93" w:type="dxa"/>
        <w:tblLook w:val="0000" w:firstRow="0" w:lastRow="0" w:firstColumn="0" w:lastColumn="0" w:noHBand="0" w:noVBand="0"/>
      </w:tblPr>
      <w:tblGrid>
        <w:gridCol w:w="1678"/>
        <w:gridCol w:w="1324"/>
        <w:gridCol w:w="2379"/>
        <w:gridCol w:w="1750"/>
        <w:gridCol w:w="1711"/>
      </w:tblGrid>
      <w:tr w:rsidR="00B62B34" w:rsidRPr="000D680F" w14:paraId="1F3845EF" w14:textId="77777777" w:rsidTr="0054307E">
        <w:trPr>
          <w:trHeight w:val="1035"/>
        </w:trPr>
        <w:tc>
          <w:tcPr>
            <w:tcW w:w="15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3AA7B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ΕΡΓΟ</w:t>
            </w:r>
          </w:p>
        </w:tc>
        <w:tc>
          <w:tcPr>
            <w:tcW w:w="13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01EC0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ΧΡΟΝΙΚΟ ΔΙΑΣΤΗΜΑ ΠΑΡΟΧΗΣ ΥΠΗΡΕΣΙΑΣ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8A582" w14:textId="77777777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ΠΡΟΣΦ/ΜΕΝΗ ΤΙΜΗ ΓΙΑ ΕΝΑ (1) ΜΗΝΑ</w:t>
            </w:r>
          </w:p>
        </w:tc>
        <w:tc>
          <w:tcPr>
            <w:tcW w:w="1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24C70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ΦΠΑ</w:t>
            </w:r>
          </w:p>
        </w:tc>
        <w:tc>
          <w:tcPr>
            <w:tcW w:w="17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B20DB" w14:textId="382B1F61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ΣΥΝΟΛΙΚΗ ΠΡΟΣΦΟΡΑ ΜΕ ΦΠΑ 24% ΓΙΑ </w:t>
            </w:r>
            <w:r w:rsidR="0097579D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Ε</w:t>
            </w:r>
            <w:r w:rsidRPr="00B62B34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ΝΑ (1) ΜΗΝΑ</w:t>
            </w:r>
          </w:p>
        </w:tc>
      </w:tr>
      <w:tr w:rsidR="00B62B34" w:rsidRPr="00A15960" w14:paraId="234AB636" w14:textId="77777777" w:rsidTr="0054307E">
        <w:trPr>
          <w:trHeight w:val="411"/>
        </w:trPr>
        <w:tc>
          <w:tcPr>
            <w:tcW w:w="15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F9A2B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  <w:tc>
          <w:tcPr>
            <w:tcW w:w="13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A543D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E823A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 xml:space="preserve">ΧΩΡΙΣ ΦΠΑ                             </w:t>
            </w:r>
            <w:proofErr w:type="gramStart"/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 xml:space="preserve">   (</w:t>
            </w:r>
            <w:proofErr w:type="gramEnd"/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€)</w:t>
            </w:r>
          </w:p>
        </w:tc>
        <w:tc>
          <w:tcPr>
            <w:tcW w:w="1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6AB4A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24%</w:t>
            </w:r>
          </w:p>
        </w:tc>
        <w:tc>
          <w:tcPr>
            <w:tcW w:w="17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5DC8D" w14:textId="77777777" w:rsidR="00B62B34" w:rsidRPr="00A15960" w:rsidRDefault="00B62B34" w:rsidP="0054307E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</w:tr>
      <w:tr w:rsidR="00B62B34" w:rsidRPr="00A15960" w14:paraId="4C57341A" w14:textId="77777777" w:rsidTr="0054307E">
        <w:trPr>
          <w:trHeight w:val="808"/>
        </w:trPr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CF6CF" w14:textId="77777777" w:rsidR="00B62B34" w:rsidRPr="00B62B34" w:rsidRDefault="00B62B34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Καθαρισμός του Παναθηναϊκού Σταδίου (</w:t>
            </w:r>
            <w:proofErr w:type="spellStart"/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Αρχιμήδους</w:t>
            </w:r>
            <w:proofErr w:type="spellEnd"/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16, Παγκράτι)</w:t>
            </w: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517BA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proofErr w:type="gram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ΔΩΔΕΚΑ  (</w:t>
            </w:r>
            <w:proofErr w:type="gram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12) ΜΗΝΕΣ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FBFAB5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 </w:t>
            </w:r>
          </w:p>
        </w:tc>
        <w:tc>
          <w:tcPr>
            <w:tcW w:w="1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CDDE2D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 </w:t>
            </w:r>
          </w:p>
        </w:tc>
        <w:tc>
          <w:tcPr>
            <w:tcW w:w="1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D137D1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 </w:t>
            </w:r>
          </w:p>
        </w:tc>
      </w:tr>
    </w:tbl>
    <w:p w14:paraId="58C5E185" w14:textId="77777777" w:rsidR="00B62B34" w:rsidRPr="00A15960" w:rsidRDefault="00B62B34" w:rsidP="00B62B34">
      <w:pPr>
        <w:spacing w:after="0" w:line="240" w:lineRule="auto"/>
        <w:rPr>
          <w:rFonts w:eastAsia="Times New Roman" w:cstheme="minorHAnsi"/>
          <w:b/>
          <w:kern w:val="0"/>
          <w:sz w:val="24"/>
          <w:szCs w:val="24"/>
          <w:u w:val="single"/>
          <w:lang w:eastAsia="el-GR"/>
          <w14:ligatures w14:val="none"/>
        </w:rPr>
      </w:pPr>
    </w:p>
    <w:p w14:paraId="3A699065" w14:textId="77777777" w:rsidR="00B62B34" w:rsidRPr="00A15960" w:rsidRDefault="00B62B34" w:rsidP="00B62B34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eastAsia="el-GR"/>
          <w14:ligatures w14:val="none"/>
        </w:rPr>
      </w:pPr>
    </w:p>
    <w:tbl>
      <w:tblPr>
        <w:tblW w:w="8833" w:type="dxa"/>
        <w:tblInd w:w="93" w:type="dxa"/>
        <w:tblLayout w:type="fixed"/>
        <w:tblLook w:val="0000" w:firstRow="0" w:lastRow="0" w:firstColumn="0" w:lastColumn="0" w:noHBand="0" w:noVBand="0"/>
      </w:tblPr>
      <w:tblGrid>
        <w:gridCol w:w="1275"/>
        <w:gridCol w:w="1514"/>
        <w:gridCol w:w="1009"/>
        <w:gridCol w:w="1262"/>
        <w:gridCol w:w="1145"/>
        <w:gridCol w:w="1251"/>
        <w:gridCol w:w="1377"/>
      </w:tblGrid>
      <w:tr w:rsidR="00B62B34" w:rsidRPr="000D680F" w14:paraId="6B1C8B4E" w14:textId="77777777" w:rsidTr="0054307E">
        <w:trPr>
          <w:trHeight w:val="1031"/>
        </w:trPr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54DCD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 xml:space="preserve">ΕΡΓΑΣΙΕΣ 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6ACE1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ΑΡΙΘΜΟΣ ΕΡΓΑΖΟΜΕΝΩΝ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313DE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ΧΡΟΝΙΚΟ ΔΙΑΣΤΗΜΑ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04E2D94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 xml:space="preserve">HΜΕΡΕΣ ΕΡΓΑΣΙΑΣ 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237390A" w14:textId="77777777" w:rsidR="00B62B34" w:rsidRPr="00A15960" w:rsidRDefault="00B62B34" w:rsidP="0054307E">
            <w:pPr>
              <w:spacing w:after="0" w:line="240" w:lineRule="auto"/>
              <w:ind w:right="-12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ΩΡΕΣ ΕΡΓΑΣΙΑΣ ΑΝΑ ΑΤΟΜΟ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B943044" w14:textId="695F91B2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ΩΡΑΡΙΟ ΑΠΑΣΧΟΛ</w:t>
            </w:r>
            <w:r w:rsidR="0097579D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Η</w:t>
            </w: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ΣΗΣ ΕΡΓΑΖΟΜΕΝΩΝ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C6F75" w14:textId="77777777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l-GR" w:eastAsia="el-GR"/>
                <w14:ligatures w14:val="none"/>
              </w:rPr>
              <w:t>Τ.Μ. ΚΑΘΑΡΙΣΜΟΥ ΑΝΑ ΑΤΟΜΟ</w:t>
            </w:r>
          </w:p>
        </w:tc>
      </w:tr>
      <w:tr w:rsidR="00B62B34" w:rsidRPr="00A15960" w14:paraId="4F343C57" w14:textId="77777777" w:rsidTr="0054307E">
        <w:trPr>
          <w:trHeight w:val="822"/>
        </w:trPr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192B31" w14:textId="77777777" w:rsidR="00B62B34" w:rsidRPr="00A15960" w:rsidRDefault="00B62B34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ΚΑΘΗΜΕΡΙΝΕΣ ΕΡΓΑΣΙΕΣ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ADA61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1*</w:t>
            </w:r>
          </w:p>
        </w:tc>
        <w:tc>
          <w:tcPr>
            <w:tcW w:w="10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38B8A470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ΑΠΡΙΛΙΟ ΕΩΣ ΟΚΤΩΒΡΙΟ</w:t>
            </w:r>
          </w:p>
        </w:tc>
        <w:tc>
          <w:tcPr>
            <w:tcW w:w="126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1E89376E" w14:textId="1265421E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ΔΕΥΤΕΡΑ ΕΩΣ ΚΥΡΙΑΚΗ </w:t>
            </w:r>
            <w:proofErr w:type="spellStart"/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καθ΄όλη</w:t>
            </w:r>
            <w:proofErr w:type="spellEnd"/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τη διάρκεια του έτους </w:t>
            </w: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lastRenderedPageBreak/>
              <w:t>(365 μέρες)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20292B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lastRenderedPageBreak/>
              <w:t>4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7FE8F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08:00 </w:t>
            </w:r>
            <w:proofErr w:type="spellStart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έως</w:t>
            </w:r>
            <w:proofErr w:type="spellEnd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 12:00</w:t>
            </w:r>
          </w:p>
        </w:tc>
        <w:tc>
          <w:tcPr>
            <w:tcW w:w="13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0E4D86AC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≈13</w:t>
            </w:r>
            <w:r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.</w:t>
            </w: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360,5</w:t>
            </w:r>
            <w:r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0</w:t>
            </w:r>
          </w:p>
        </w:tc>
      </w:tr>
      <w:tr w:rsidR="00B62B34" w:rsidRPr="00A15960" w14:paraId="50C99F25" w14:textId="77777777" w:rsidTr="0054307E">
        <w:trPr>
          <w:trHeight w:val="822"/>
        </w:trPr>
        <w:tc>
          <w:tcPr>
            <w:tcW w:w="12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FBB6DD" w14:textId="77777777" w:rsidR="00B62B34" w:rsidRPr="00A15960" w:rsidRDefault="00B62B34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30D48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1*</w:t>
            </w:r>
          </w:p>
        </w:tc>
        <w:tc>
          <w:tcPr>
            <w:tcW w:w="10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416A8F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262" w:type="dxa"/>
            <w:vMerge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5AA1BCE6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D8B24D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4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CF948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14:00 </w:t>
            </w:r>
            <w:proofErr w:type="spellStart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έως</w:t>
            </w:r>
            <w:proofErr w:type="spellEnd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 18:00</w:t>
            </w:r>
          </w:p>
        </w:tc>
        <w:tc>
          <w:tcPr>
            <w:tcW w:w="1377" w:type="dxa"/>
            <w:vMerge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133419AC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</w:tr>
      <w:tr w:rsidR="00B62B34" w:rsidRPr="00A15960" w14:paraId="59552177" w14:textId="77777777" w:rsidTr="0054307E">
        <w:trPr>
          <w:trHeight w:val="822"/>
        </w:trPr>
        <w:tc>
          <w:tcPr>
            <w:tcW w:w="12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EB291A" w14:textId="77777777" w:rsidR="00B62B34" w:rsidRPr="00A15960" w:rsidRDefault="00B62B34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4C269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1*</w:t>
            </w:r>
          </w:p>
        </w:tc>
        <w:tc>
          <w:tcPr>
            <w:tcW w:w="10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06F2E235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 xml:space="preserve">ΝΟΕΜΒΡΙΟ </w:t>
            </w: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lastRenderedPageBreak/>
              <w:t>ΕΩΣ ΜΑΡΤΙΟ</w:t>
            </w:r>
          </w:p>
        </w:tc>
        <w:tc>
          <w:tcPr>
            <w:tcW w:w="1262" w:type="dxa"/>
            <w:vMerge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2EDCB73D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6E6A89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4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9FFA1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08:00 </w:t>
            </w:r>
            <w:proofErr w:type="spellStart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έως</w:t>
            </w:r>
            <w:proofErr w:type="spellEnd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 12:00</w:t>
            </w:r>
          </w:p>
        </w:tc>
        <w:tc>
          <w:tcPr>
            <w:tcW w:w="1377" w:type="dxa"/>
            <w:vMerge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63D0B8F9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</w:tr>
      <w:tr w:rsidR="00B62B34" w:rsidRPr="00A15960" w14:paraId="6DD2CD94" w14:textId="77777777" w:rsidTr="0054307E">
        <w:trPr>
          <w:trHeight w:val="822"/>
        </w:trPr>
        <w:tc>
          <w:tcPr>
            <w:tcW w:w="12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1B97C" w14:textId="77777777" w:rsidR="00B62B34" w:rsidRPr="00A15960" w:rsidRDefault="00B62B34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58910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1*</w:t>
            </w:r>
          </w:p>
        </w:tc>
        <w:tc>
          <w:tcPr>
            <w:tcW w:w="10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47FB6F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26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85BC40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939E73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4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241EC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13:00 </w:t>
            </w:r>
            <w:proofErr w:type="spellStart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έως</w:t>
            </w:r>
            <w:proofErr w:type="spellEnd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 17:00</w:t>
            </w:r>
          </w:p>
        </w:tc>
        <w:tc>
          <w:tcPr>
            <w:tcW w:w="13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17D1A7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</w:tr>
      <w:tr w:rsidR="00B62B34" w:rsidRPr="00A15960" w14:paraId="5FDFDC5D" w14:textId="77777777" w:rsidTr="0054307E">
        <w:trPr>
          <w:trHeight w:val="822"/>
        </w:trPr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5A5C5" w14:textId="77777777" w:rsidR="00B62B34" w:rsidRPr="00A15960" w:rsidRDefault="00B62B34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ΚΑΘΗΜΕΡΙΝΕΣ ΕΡΓΑΣΙΕΣ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54BE8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1</w:t>
            </w:r>
          </w:p>
        </w:tc>
        <w:tc>
          <w:tcPr>
            <w:tcW w:w="10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4DFF37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ΟΛΟ ΤΟ ΕΤΟΣ</w:t>
            </w:r>
          </w:p>
        </w:tc>
        <w:tc>
          <w:tcPr>
            <w:tcW w:w="126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44A53E" w14:textId="77777777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2 ΒΑΡΔΙΕΣ (ΔΕΥΤΕΡΑ- ΠΑΡΑΣΚΕΥΗ &amp; ΤΕΤΑΡΤΗ-ΚΥΡΙΑΚΗ) </w:t>
            </w:r>
            <w:proofErr w:type="spellStart"/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καθ’όλη</w:t>
            </w:r>
            <w:proofErr w:type="spellEnd"/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τη διάρκεια του έτους (365 μέρες)</w:t>
            </w:r>
          </w:p>
          <w:p w14:paraId="54840135" w14:textId="77777777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2F253E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8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4B74F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07:00 </w:t>
            </w:r>
            <w:proofErr w:type="spellStart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έως</w:t>
            </w:r>
            <w:proofErr w:type="spellEnd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 15:00</w:t>
            </w:r>
          </w:p>
        </w:tc>
        <w:tc>
          <w:tcPr>
            <w:tcW w:w="13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E907E0" w14:textId="3607D72D" w:rsidR="00B62B34" w:rsidRPr="001F388A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DD2D29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≈</w:t>
            </w:r>
            <w:r w:rsidR="00DD2D29" w:rsidRPr="00DD2D29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337,50</w:t>
            </w:r>
            <w:r w:rsidR="001F388A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</w:t>
            </w:r>
            <w:proofErr w:type="spellStart"/>
            <w:r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τ.μ</w:t>
            </w:r>
            <w:proofErr w:type="spellEnd"/>
            <w:r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.</w:t>
            </w:r>
          </w:p>
        </w:tc>
      </w:tr>
      <w:tr w:rsidR="00B62B34" w:rsidRPr="00A15960" w14:paraId="1E9054C4" w14:textId="77777777" w:rsidTr="0054307E">
        <w:trPr>
          <w:trHeight w:val="822"/>
        </w:trPr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5BA45" w14:textId="77777777" w:rsidR="00B62B34" w:rsidRPr="00A15960" w:rsidRDefault="00B62B34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ΚΑΘΗΜΕΡΙΝΕΣ ΕΡΓΑΣΙΕΣ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7C4C8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1**</w:t>
            </w:r>
          </w:p>
        </w:tc>
        <w:tc>
          <w:tcPr>
            <w:tcW w:w="10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64ECB8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ΟΛΟ ΤΟ ΕΤΟΣ</w:t>
            </w:r>
          </w:p>
        </w:tc>
        <w:tc>
          <w:tcPr>
            <w:tcW w:w="126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DA344D" w14:textId="77777777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ΔΕΥΤΕΡΑ ΕΩΣ ΚΥΡΙΑΚΗ </w:t>
            </w:r>
            <w:proofErr w:type="spellStart"/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καθ΄όλη</w:t>
            </w:r>
            <w:proofErr w:type="spellEnd"/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 τη διάρκεια του έτους (365 μέρες)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151F33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8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ACE54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07:00 </w:t>
            </w:r>
            <w:proofErr w:type="spellStart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έως</w:t>
            </w:r>
            <w:proofErr w:type="spellEnd"/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 15:00</w:t>
            </w:r>
          </w:p>
        </w:tc>
        <w:tc>
          <w:tcPr>
            <w:tcW w:w="13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AA4E73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4E5584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≈1</w:t>
            </w:r>
            <w:r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3.360,50</w:t>
            </w:r>
          </w:p>
        </w:tc>
      </w:tr>
      <w:tr w:rsidR="00B62B34" w:rsidRPr="00567516" w14:paraId="10D92207" w14:textId="77777777" w:rsidTr="0054307E">
        <w:trPr>
          <w:trHeight w:val="822"/>
        </w:trPr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0A584" w14:textId="51A63451" w:rsidR="00B62B34" w:rsidRPr="00B62B34" w:rsidRDefault="00B62B34" w:rsidP="0054307E">
            <w:pPr>
              <w:spacing w:after="0" w:line="240" w:lineRule="auto"/>
              <w:ind w:right="-22"/>
              <w:jc w:val="both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ΚΑΘΑΡΙΣΜΟΣ  ΤΩΝ ΚΕΡΚΙΔΩΝ ΑΠΟ ΤΑ ΧΟΡΤΑ ΜΕ ΕΙΔΙΚΟ ΜΗΧΑΝ</w:t>
            </w:r>
            <w:r w:rsidR="0097579D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Η</w:t>
            </w: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 xml:space="preserve">ΜΑ ΚΑΙ ΑΠΟΜΑΚΡΥΝΣΗ ΑΥΤΩΝ 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A8946" w14:textId="77777777" w:rsidR="00B62B34" w:rsidRPr="00B62B34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6137D7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l-GR"/>
                <w14:ligatures w14:val="none"/>
              </w:rPr>
              <w:t>4 ΦΟΡΕΣ ΤΟ ΧΡΟΝΟ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A82538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3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A8C7C3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A15960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8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44554" w14:textId="77777777" w:rsidR="00B62B34" w:rsidRPr="00A15960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κα</w:t>
            </w:r>
            <w:proofErr w:type="spellStart"/>
            <w:r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τό</w:t>
            </w:r>
            <w:proofErr w:type="spellEnd"/>
            <w:r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πιν </w:t>
            </w:r>
            <w:proofErr w:type="spellStart"/>
            <w:r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συνεννόησης</w:t>
            </w:r>
            <w:proofErr w:type="spellEnd"/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E477EB" w14:textId="77777777" w:rsidR="00B62B34" w:rsidRPr="00567516" w:rsidRDefault="00B62B34" w:rsidP="0054307E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  <w:r w:rsidRPr="00567516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 xml:space="preserve">≈ 22.160 </w:t>
            </w:r>
            <w:proofErr w:type="spellStart"/>
            <w:r w:rsidRPr="00567516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τ.μ</w:t>
            </w:r>
            <w:proofErr w:type="spellEnd"/>
            <w:r w:rsidRPr="00567516"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  <w:t>.</w:t>
            </w:r>
          </w:p>
        </w:tc>
      </w:tr>
    </w:tbl>
    <w:p w14:paraId="74FB2E19" w14:textId="77777777" w:rsidR="00B62B34" w:rsidRPr="00A15960" w:rsidRDefault="00B62B34" w:rsidP="00B62B3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el-GR"/>
          <w14:ligatures w14:val="none"/>
        </w:rPr>
      </w:pPr>
      <w:bookmarkStart w:id="0" w:name="_Hlk181881676"/>
    </w:p>
    <w:p w14:paraId="632460D4" w14:textId="77777777" w:rsidR="00B62B34" w:rsidRPr="003E5644" w:rsidRDefault="00B62B34" w:rsidP="00B62B34">
      <w:pPr>
        <w:spacing w:after="0" w:line="240" w:lineRule="auto"/>
        <w:jc w:val="both"/>
        <w:rPr>
          <w:rFonts w:eastAsia="Times New Roman" w:cstheme="minorHAnsi"/>
          <w:b/>
          <w:kern w:val="0"/>
          <w:lang w:val="el-GR" w:eastAsia="el-GR"/>
          <w14:ligatures w14:val="none"/>
        </w:rPr>
      </w:pPr>
      <w:r w:rsidRPr="003E5644">
        <w:rPr>
          <w:rFonts w:eastAsia="Times New Roman" w:cstheme="minorHAnsi"/>
          <w:b/>
          <w:kern w:val="0"/>
          <w:lang w:val="el-GR" w:eastAsia="el-GR"/>
          <w14:ligatures w14:val="none"/>
        </w:rPr>
        <w:t>*τα άτομα που θα απασχολούνται σε 4ωρη εργασία θα απασχολούνται με 6ημερη απασχόληση με κυλιόμενο πρόγραμμα ώστε να καλύπτονται οι απαιτούμενες βάρδιες καθ’ όλη τη διάρκεια του έτους.</w:t>
      </w:r>
    </w:p>
    <w:p w14:paraId="05A386A7" w14:textId="39CC6B00" w:rsidR="00B62B34" w:rsidRPr="003E5644" w:rsidRDefault="00B62B34" w:rsidP="00B62B34">
      <w:pPr>
        <w:spacing w:after="0" w:line="240" w:lineRule="auto"/>
        <w:jc w:val="both"/>
        <w:rPr>
          <w:rFonts w:eastAsia="Times New Roman" w:cstheme="minorHAnsi"/>
          <w:b/>
          <w:kern w:val="0"/>
          <w:lang w:val="el-GR" w:eastAsia="el-GR"/>
          <w14:ligatures w14:val="none"/>
        </w:rPr>
      </w:pPr>
      <w:r w:rsidRPr="002F0E16">
        <w:rPr>
          <w:rFonts w:eastAsia="Times New Roman" w:cstheme="minorHAnsi"/>
          <w:b/>
          <w:kern w:val="0"/>
          <w:lang w:val="el-GR" w:eastAsia="el-GR"/>
          <w14:ligatures w14:val="none"/>
        </w:rPr>
        <w:t>**σε περίπτωση πραγματοποίησης εκδηλώσεων</w:t>
      </w:r>
      <w:r w:rsidR="0097579D" w:rsidRPr="002F0E16">
        <w:rPr>
          <w:rFonts w:eastAsia="Times New Roman" w:cstheme="minorHAnsi"/>
          <w:b/>
          <w:kern w:val="0"/>
          <w:lang w:val="el-GR" w:eastAsia="el-GR"/>
          <w14:ligatures w14:val="none"/>
        </w:rPr>
        <w:t xml:space="preserve"> </w:t>
      </w:r>
      <w:r w:rsidRPr="002F0E16">
        <w:rPr>
          <w:rFonts w:eastAsia="Times New Roman" w:cstheme="minorHAnsi"/>
          <w:b/>
          <w:kern w:val="0"/>
          <w:lang w:val="el-GR" w:eastAsia="el-GR"/>
          <w14:ligatures w14:val="none"/>
        </w:rPr>
        <w:t xml:space="preserve">(συναυλίες </w:t>
      </w:r>
      <w:proofErr w:type="spellStart"/>
      <w:r w:rsidRPr="002F0E16">
        <w:rPr>
          <w:rFonts w:eastAsia="Times New Roman" w:cstheme="minorHAnsi"/>
          <w:b/>
          <w:kern w:val="0"/>
          <w:lang w:val="el-GR" w:eastAsia="el-GR"/>
          <w14:ligatures w14:val="none"/>
        </w:rPr>
        <w:t>κλπ</w:t>
      </w:r>
      <w:proofErr w:type="spellEnd"/>
      <w:r w:rsidRPr="002F0E16">
        <w:rPr>
          <w:rFonts w:eastAsia="Times New Roman" w:cstheme="minorHAnsi"/>
          <w:b/>
          <w:kern w:val="0"/>
          <w:lang w:val="el-GR" w:eastAsia="el-GR"/>
          <w14:ligatures w14:val="none"/>
        </w:rPr>
        <w:t xml:space="preserve">), η Ανάδοχος θα παρέχει την 8ωρη απασχόληση απογευματινή ή βραδινή ώρα εφόσον οι εκδηλώσεις δεν ξεπερνούν συνολικά σε αριθμό τις </w:t>
      </w:r>
      <w:r w:rsidR="002F0E16" w:rsidRPr="002F0E16">
        <w:rPr>
          <w:rFonts w:eastAsia="Times New Roman" w:cstheme="minorHAnsi"/>
          <w:b/>
          <w:kern w:val="0"/>
          <w:lang w:val="el-GR" w:eastAsia="el-GR"/>
          <w14:ligatures w14:val="none"/>
        </w:rPr>
        <w:t>επτά</w:t>
      </w:r>
      <w:r w:rsidRPr="002F0E16">
        <w:rPr>
          <w:rFonts w:eastAsia="Times New Roman" w:cstheme="minorHAnsi"/>
          <w:b/>
          <w:kern w:val="0"/>
          <w:lang w:val="el-GR" w:eastAsia="el-GR"/>
          <w14:ligatures w14:val="none"/>
        </w:rPr>
        <w:t xml:space="preserve"> (</w:t>
      </w:r>
      <w:r w:rsidR="002F0E16" w:rsidRPr="002F0E16">
        <w:rPr>
          <w:rFonts w:eastAsia="Times New Roman" w:cstheme="minorHAnsi"/>
          <w:b/>
          <w:kern w:val="0"/>
          <w:lang w:val="el-GR" w:eastAsia="el-GR"/>
          <w14:ligatures w14:val="none"/>
        </w:rPr>
        <w:t>7</w:t>
      </w:r>
      <w:r w:rsidRPr="002F0E16">
        <w:rPr>
          <w:rFonts w:eastAsia="Times New Roman" w:cstheme="minorHAnsi"/>
          <w:b/>
          <w:kern w:val="0"/>
          <w:lang w:val="el-GR" w:eastAsia="el-GR"/>
          <w14:ligatures w14:val="none"/>
        </w:rPr>
        <w:t>) το χρόνο.</w:t>
      </w:r>
    </w:p>
    <w:bookmarkEnd w:id="0"/>
    <w:p w14:paraId="774B0080" w14:textId="77777777" w:rsidR="003E5644" w:rsidRPr="00A60B66" w:rsidRDefault="003E5644" w:rsidP="00B62B34">
      <w:pPr>
        <w:spacing w:after="0" w:line="240" w:lineRule="auto"/>
        <w:jc w:val="both"/>
        <w:rPr>
          <w:rFonts w:eastAsia="Times New Roman" w:cstheme="minorHAnsi"/>
          <w:b/>
          <w:kern w:val="0"/>
          <w:sz w:val="24"/>
          <w:szCs w:val="24"/>
          <w:lang w:val="el-GR" w:eastAsia="el-GR"/>
          <w14:ligatures w14:val="none"/>
        </w:rPr>
      </w:pPr>
    </w:p>
    <w:p w14:paraId="30DADA74" w14:textId="77777777" w:rsidR="00B62B34" w:rsidRPr="00A15960" w:rsidRDefault="00B62B34" w:rsidP="00B62B34">
      <w:pPr>
        <w:spacing w:after="0" w:line="240" w:lineRule="auto"/>
        <w:jc w:val="center"/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</w:pPr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lastRenderedPageBreak/>
        <w:t xml:space="preserve">N.3863/2010, </w:t>
      </w:r>
      <w:proofErr w:type="spellStart"/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>Άρθρο</w:t>
      </w:r>
      <w:proofErr w:type="spellEnd"/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 xml:space="preserve"> 68, </w:t>
      </w:r>
      <w:proofErr w:type="spellStart"/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>ως</w:t>
      </w:r>
      <w:proofErr w:type="spellEnd"/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 xml:space="preserve"> </w:t>
      </w:r>
      <w:proofErr w:type="spellStart"/>
      <w:r w:rsidRPr="00A15960">
        <w:rPr>
          <w:rFonts w:eastAsia="Times New Roman" w:cstheme="minorHAnsi"/>
          <w:b/>
          <w:kern w:val="0"/>
          <w:sz w:val="24"/>
          <w:szCs w:val="24"/>
          <w:lang w:eastAsia="el-GR"/>
          <w14:ligatures w14:val="none"/>
        </w:rPr>
        <w:t>ισχύει</w:t>
      </w:r>
      <w:proofErr w:type="spellEnd"/>
    </w:p>
    <w:tbl>
      <w:tblPr>
        <w:tblW w:w="89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2616"/>
        <w:gridCol w:w="3329"/>
      </w:tblGrid>
      <w:tr w:rsidR="00B62B34" w:rsidRPr="000D680F" w14:paraId="7F5DBBE5" w14:textId="77777777" w:rsidTr="0054307E">
        <w:trPr>
          <w:trHeight w:val="883"/>
        </w:trPr>
        <w:tc>
          <w:tcPr>
            <w:tcW w:w="2972" w:type="dxa"/>
            <w:vMerge w:val="restart"/>
            <w:vAlign w:val="center"/>
          </w:tcPr>
          <w:p w14:paraId="56FB630A" w14:textId="77777777" w:rsidR="00B62B34" w:rsidRPr="00A15960" w:rsidRDefault="00B62B34" w:rsidP="0054307E">
            <w:pPr>
              <w:spacing w:after="0" w:line="24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Ανάλυση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</w:t>
            </w: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Εργ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ατικού </w:t>
            </w:r>
            <w:proofErr w:type="spellStart"/>
            <w:proofErr w:type="gram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Κόστους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:</w:t>
            </w:r>
            <w:proofErr w:type="gramEnd"/>
          </w:p>
        </w:tc>
        <w:tc>
          <w:tcPr>
            <w:tcW w:w="2616" w:type="dxa"/>
          </w:tcPr>
          <w:p w14:paraId="05135ABE" w14:textId="77777777" w:rsidR="00B62B34" w:rsidRPr="00B62B34" w:rsidRDefault="00B62B34" w:rsidP="0054307E">
            <w:pPr>
              <w:spacing w:after="0" w:line="240" w:lineRule="auto"/>
              <w:jc w:val="both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Το ύψος του ετήσιου ποσού που αφορά στις πάσης φύσεως νόμιμες αποδοχές των εργαζομένων ανέρχεται στο ποσό των:</w:t>
            </w:r>
          </w:p>
        </w:tc>
        <w:tc>
          <w:tcPr>
            <w:tcW w:w="3329" w:type="dxa"/>
          </w:tcPr>
          <w:p w14:paraId="528CD1E9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0D680F" w14:paraId="6356731D" w14:textId="77777777" w:rsidTr="0054307E">
        <w:trPr>
          <w:trHeight w:val="895"/>
        </w:trPr>
        <w:tc>
          <w:tcPr>
            <w:tcW w:w="2972" w:type="dxa"/>
            <w:vMerge/>
          </w:tcPr>
          <w:p w14:paraId="49FE41BE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  <w:tc>
          <w:tcPr>
            <w:tcW w:w="2616" w:type="dxa"/>
          </w:tcPr>
          <w:p w14:paraId="3A2CF21C" w14:textId="77777777" w:rsidR="00B62B34" w:rsidRPr="00B62B34" w:rsidRDefault="00B62B34" w:rsidP="0054307E">
            <w:pPr>
              <w:spacing w:after="0" w:line="240" w:lineRule="auto"/>
              <w:jc w:val="both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  <w:t>Το ύψος του ετήσιου ποσού των ασφαλιστικών εισφορών με βάση τα προϋπολογισθέντα ποσά ανέρχεται στο ποσό των :</w:t>
            </w:r>
          </w:p>
        </w:tc>
        <w:tc>
          <w:tcPr>
            <w:tcW w:w="3329" w:type="dxa"/>
          </w:tcPr>
          <w:p w14:paraId="6950FF13" w14:textId="77777777" w:rsidR="00B62B34" w:rsidRPr="00B62B34" w:rsidRDefault="00B62B34" w:rsidP="0054307E">
            <w:pPr>
              <w:spacing w:after="0" w:line="24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A15960" w14:paraId="5A4E27CB" w14:textId="77777777" w:rsidTr="0054307E">
        <w:trPr>
          <w:trHeight w:val="447"/>
        </w:trPr>
        <w:tc>
          <w:tcPr>
            <w:tcW w:w="5588" w:type="dxa"/>
            <w:gridSpan w:val="2"/>
            <w:vAlign w:val="center"/>
          </w:tcPr>
          <w:p w14:paraId="068AF901" w14:textId="77777777" w:rsidR="00B62B34" w:rsidRPr="00A15960" w:rsidRDefault="00B62B34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Συνολικό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</w:t>
            </w: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ετήσιο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</w:t>
            </w: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Εργ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ατικό </w:t>
            </w:r>
            <w:proofErr w:type="spellStart"/>
            <w:proofErr w:type="gram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Κόστος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:</w:t>
            </w:r>
            <w:proofErr w:type="gramEnd"/>
          </w:p>
        </w:tc>
        <w:tc>
          <w:tcPr>
            <w:tcW w:w="3329" w:type="dxa"/>
            <w:vAlign w:val="center"/>
          </w:tcPr>
          <w:p w14:paraId="1C7F4A32" w14:textId="77777777" w:rsidR="00B62B34" w:rsidRPr="00A15960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</w:tr>
      <w:tr w:rsidR="00B62B34" w:rsidRPr="000D680F" w14:paraId="70680458" w14:textId="77777777" w:rsidTr="0054307E">
        <w:trPr>
          <w:trHeight w:val="435"/>
        </w:trPr>
        <w:tc>
          <w:tcPr>
            <w:tcW w:w="5588" w:type="dxa"/>
            <w:gridSpan w:val="2"/>
            <w:vAlign w:val="center"/>
          </w:tcPr>
          <w:p w14:paraId="03598977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Διοικητικό ετήσιο κόστος παροχής των Υπηρεσιών:</w:t>
            </w:r>
          </w:p>
        </w:tc>
        <w:tc>
          <w:tcPr>
            <w:tcW w:w="3329" w:type="dxa"/>
            <w:vAlign w:val="center"/>
          </w:tcPr>
          <w:p w14:paraId="1CFB513B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  <w:tr w:rsidR="00B62B34" w:rsidRPr="00A15960" w14:paraId="266A1CD0" w14:textId="77777777" w:rsidTr="0054307E">
        <w:trPr>
          <w:trHeight w:val="447"/>
        </w:trPr>
        <w:tc>
          <w:tcPr>
            <w:tcW w:w="5588" w:type="dxa"/>
            <w:gridSpan w:val="2"/>
            <w:vAlign w:val="center"/>
          </w:tcPr>
          <w:p w14:paraId="617BA1D9" w14:textId="77777777" w:rsidR="00B62B34" w:rsidRPr="00A15960" w:rsidRDefault="00B62B34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Ετήσιο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</w:t>
            </w: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κόστος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</w:t>
            </w:r>
            <w:proofErr w:type="gram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ανα</w:t>
            </w: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λωσίμων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 :</w:t>
            </w:r>
            <w:proofErr w:type="gramEnd"/>
          </w:p>
        </w:tc>
        <w:tc>
          <w:tcPr>
            <w:tcW w:w="3329" w:type="dxa"/>
            <w:vAlign w:val="center"/>
          </w:tcPr>
          <w:p w14:paraId="5EFCE1AA" w14:textId="77777777" w:rsidR="00B62B34" w:rsidRPr="00A15960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</w:tr>
      <w:tr w:rsidR="00B62B34" w:rsidRPr="00A15960" w14:paraId="66E927A3" w14:textId="77777777" w:rsidTr="0054307E">
        <w:trPr>
          <w:trHeight w:val="435"/>
        </w:trPr>
        <w:tc>
          <w:tcPr>
            <w:tcW w:w="5588" w:type="dxa"/>
            <w:gridSpan w:val="2"/>
            <w:vAlign w:val="center"/>
          </w:tcPr>
          <w:p w14:paraId="4FE01A2C" w14:textId="77777777" w:rsidR="00B62B34" w:rsidRPr="00A15960" w:rsidRDefault="00B62B34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</w:pP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Εργολ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 xml:space="preserve">αβικό </w:t>
            </w:r>
            <w:proofErr w:type="spellStart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Κέρδος</w:t>
            </w:r>
            <w:proofErr w:type="spellEnd"/>
            <w:r w:rsidRPr="00A15960">
              <w:rPr>
                <w:rFonts w:eastAsia="Times New Roman" w:cstheme="minorHAnsi"/>
                <w:b/>
                <w:kern w:val="0"/>
                <w:sz w:val="24"/>
                <w:szCs w:val="24"/>
                <w:lang w:eastAsia="el-GR"/>
                <w14:ligatures w14:val="none"/>
              </w:rPr>
              <w:t>:</w:t>
            </w:r>
          </w:p>
        </w:tc>
        <w:tc>
          <w:tcPr>
            <w:tcW w:w="3329" w:type="dxa"/>
            <w:vAlign w:val="center"/>
          </w:tcPr>
          <w:p w14:paraId="6358F62E" w14:textId="77777777" w:rsidR="00B62B34" w:rsidRPr="00A15960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eastAsia="el-GR"/>
                <w14:ligatures w14:val="none"/>
              </w:rPr>
            </w:pPr>
          </w:p>
        </w:tc>
      </w:tr>
      <w:tr w:rsidR="00B62B34" w:rsidRPr="000D680F" w14:paraId="035E505E" w14:textId="77777777" w:rsidTr="0054307E">
        <w:trPr>
          <w:trHeight w:val="447"/>
        </w:trPr>
        <w:tc>
          <w:tcPr>
            <w:tcW w:w="5588" w:type="dxa"/>
            <w:gridSpan w:val="2"/>
            <w:vAlign w:val="center"/>
          </w:tcPr>
          <w:p w14:paraId="19A28BC2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Σύνολο Ετήσιας Προσφερόμενης Τιμής Χωρίς ΦΠΑ:</w:t>
            </w:r>
          </w:p>
        </w:tc>
        <w:tc>
          <w:tcPr>
            <w:tcW w:w="3329" w:type="dxa"/>
            <w:vAlign w:val="center"/>
          </w:tcPr>
          <w:p w14:paraId="0BD84867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</w:tbl>
    <w:p w14:paraId="543DDB6C" w14:textId="77777777" w:rsidR="00B62B34" w:rsidRPr="00B62B34" w:rsidRDefault="00B62B34" w:rsidP="00B62B34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tbl>
      <w:tblPr>
        <w:tblW w:w="8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24"/>
        <w:gridCol w:w="3421"/>
      </w:tblGrid>
      <w:tr w:rsidR="00B62B34" w:rsidRPr="000D680F" w14:paraId="1AC633F6" w14:textId="77777777" w:rsidTr="0054307E">
        <w:trPr>
          <w:trHeight w:val="496"/>
        </w:trPr>
        <w:tc>
          <w:tcPr>
            <w:tcW w:w="5524" w:type="dxa"/>
            <w:vAlign w:val="center"/>
          </w:tcPr>
          <w:p w14:paraId="64179DB1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</w:pPr>
            <w:r w:rsidRPr="00B62B34">
              <w:rPr>
                <w:rFonts w:eastAsia="Hei" w:cstheme="minorHAnsi"/>
                <w:b/>
                <w:kern w:val="0"/>
                <w:sz w:val="24"/>
                <w:szCs w:val="24"/>
                <w:lang w:val="el-GR" w:eastAsia="el-GR"/>
                <w14:ligatures w14:val="none"/>
              </w:rPr>
              <w:t>Συλλογική σύμβαση εργασίας στην οποία τυχόν υπάγονται οι εργαζόμενοι:</w:t>
            </w:r>
          </w:p>
        </w:tc>
        <w:tc>
          <w:tcPr>
            <w:tcW w:w="3421" w:type="dxa"/>
            <w:vAlign w:val="center"/>
          </w:tcPr>
          <w:p w14:paraId="790978DF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  <w:p w14:paraId="7B6F0097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  <w:p w14:paraId="6C768B2D" w14:textId="77777777" w:rsidR="00B62B34" w:rsidRPr="00B62B34" w:rsidRDefault="00B62B34" w:rsidP="0054307E">
            <w:pPr>
              <w:spacing w:after="0" w:line="480" w:lineRule="auto"/>
              <w:rPr>
                <w:rFonts w:eastAsia="Times New Roman" w:cstheme="minorHAnsi"/>
                <w:kern w:val="0"/>
                <w:sz w:val="24"/>
                <w:szCs w:val="24"/>
                <w:lang w:val="el-GR" w:eastAsia="el-GR"/>
                <w14:ligatures w14:val="none"/>
              </w:rPr>
            </w:pPr>
          </w:p>
        </w:tc>
      </w:tr>
    </w:tbl>
    <w:p w14:paraId="40ECE772" w14:textId="77777777" w:rsidR="00B62B34" w:rsidRPr="00A60B66" w:rsidRDefault="00B62B34" w:rsidP="003E5644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p w14:paraId="5B77E74A" w14:textId="77777777" w:rsidR="00B62B34" w:rsidRPr="00B62B34" w:rsidRDefault="00B62B34" w:rsidP="00B62B34">
      <w:pPr>
        <w:spacing w:after="0" w:line="240" w:lineRule="auto"/>
        <w:ind w:firstLine="3402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</w:p>
    <w:p w14:paraId="21F0EAC9" w14:textId="77777777" w:rsidR="00B62B34" w:rsidRPr="00B62B34" w:rsidRDefault="00B62B34" w:rsidP="00B62B34">
      <w:pPr>
        <w:spacing w:after="0" w:line="240" w:lineRule="auto"/>
        <w:ind w:firstLine="3402"/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</w:pPr>
      <w:r w:rsidRPr="00B62B34">
        <w:rPr>
          <w:rFonts w:eastAsia="Times New Roman" w:cstheme="minorHAnsi"/>
          <w:kern w:val="0"/>
          <w:sz w:val="24"/>
          <w:szCs w:val="24"/>
          <w:lang w:val="el-GR" w:eastAsia="el-GR"/>
          <w14:ligatures w14:val="none"/>
        </w:rPr>
        <w:t>Όνομα – Επωνυμία – Σφραγίδα - Υπογραφή</w:t>
      </w:r>
    </w:p>
    <w:p w14:paraId="6F78CA26" w14:textId="77777777" w:rsidR="00B62B34" w:rsidRPr="00A60B66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b/>
          <w:bCs/>
          <w:kern w:val="0"/>
          <w:sz w:val="24"/>
          <w:szCs w:val="24"/>
          <w:u w:val="single"/>
          <w:lang w:val="el-GR" w:eastAsia="zh-CN"/>
          <w14:ligatures w14:val="none"/>
        </w:rPr>
      </w:pPr>
      <w:bookmarkStart w:id="1" w:name="_Hlk87226622"/>
    </w:p>
    <w:p w14:paraId="1E4838FA" w14:textId="13ABDDA1" w:rsidR="00B62B34" w:rsidRPr="000D680F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eastAsia="zh-CN"/>
          <w14:ligatures w14:val="none"/>
        </w:rPr>
      </w:pPr>
      <w:r w:rsidRPr="00B62B34"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  <w:t>……………………….……, .… / …</w:t>
      </w:r>
      <w:r w:rsidR="00276972"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  <w:t>.</w:t>
      </w:r>
      <w:r w:rsidRPr="00B62B34"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  <w:t xml:space="preserve">  /202</w:t>
      </w:r>
      <w:r w:rsidR="000D680F">
        <w:rPr>
          <w:rFonts w:eastAsia="Corbel" w:cstheme="minorHAnsi"/>
          <w:i/>
          <w:iCs/>
          <w:kern w:val="0"/>
          <w:sz w:val="24"/>
          <w:szCs w:val="24"/>
          <w:lang w:eastAsia="zh-CN"/>
          <w14:ligatures w14:val="none"/>
        </w:rPr>
        <w:t>6</w:t>
      </w:r>
    </w:p>
    <w:p w14:paraId="53BEA357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  <w:r w:rsidRPr="00B62B34"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  <w:t xml:space="preserve">Ο Προσφέρων </w:t>
      </w:r>
      <w:r w:rsidRPr="00B62B34">
        <w:rPr>
          <w:rFonts w:eastAsia="Times New Roman" w:cstheme="minorHAnsi"/>
          <w:i/>
          <w:kern w:val="0"/>
          <w:sz w:val="24"/>
          <w:szCs w:val="24"/>
          <w:lang w:val="el-GR" w:eastAsia="zh-CN"/>
          <w14:ligatures w14:val="none"/>
        </w:rPr>
        <w:tab/>
      </w:r>
    </w:p>
    <w:p w14:paraId="538D163F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</w:p>
    <w:p w14:paraId="669B6053" w14:textId="77777777" w:rsidR="00B62B34" w:rsidRPr="00B62B34" w:rsidRDefault="00B62B34" w:rsidP="00B62B34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val="el-GR" w:eastAsia="zh-CN"/>
          <w14:ligatures w14:val="none"/>
        </w:rPr>
      </w:pPr>
    </w:p>
    <w:p w14:paraId="02557D57" w14:textId="483738D9" w:rsidR="0025650D" w:rsidRPr="009242FF" w:rsidRDefault="00B62B34" w:rsidP="009242FF">
      <w:pPr>
        <w:suppressAutoHyphens/>
        <w:spacing w:after="120" w:line="240" w:lineRule="auto"/>
        <w:jc w:val="both"/>
        <w:rPr>
          <w:rFonts w:eastAsia="Corbel" w:cstheme="minorHAnsi"/>
          <w:i/>
          <w:iCs/>
          <w:kern w:val="0"/>
          <w:sz w:val="24"/>
          <w:szCs w:val="24"/>
          <w:lang w:eastAsia="zh-CN"/>
          <w14:ligatures w14:val="none"/>
        </w:rPr>
      </w:pPr>
      <w:r w:rsidRPr="00A15960">
        <w:rPr>
          <w:rFonts w:eastAsia="Corbel" w:cstheme="minorHAnsi"/>
          <w:i/>
          <w:iCs/>
          <w:kern w:val="0"/>
          <w:sz w:val="24"/>
          <w:szCs w:val="24"/>
          <w:lang w:eastAsia="zh-CN"/>
          <w14:ligatures w14:val="none"/>
        </w:rPr>
        <w:t>……………………………………….</w:t>
      </w:r>
      <w:bookmarkEnd w:id="1"/>
    </w:p>
    <w:sectPr w:rsidR="0025650D" w:rsidRPr="009242FF" w:rsidSect="00E83E36">
      <w:headerReference w:type="default" r:id="rId10"/>
      <w:footerReference w:type="default" r:id="rId11"/>
      <w:pgSz w:w="11907" w:h="16840" w:code="9"/>
      <w:pgMar w:top="680" w:right="964" w:bottom="1304" w:left="964" w:header="2551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92E086" w14:textId="77777777" w:rsidR="004821EC" w:rsidRDefault="004821EC" w:rsidP="00234244">
      <w:pPr>
        <w:spacing w:after="0" w:line="240" w:lineRule="auto"/>
      </w:pPr>
      <w:r>
        <w:separator/>
      </w:r>
    </w:p>
  </w:endnote>
  <w:endnote w:type="continuationSeparator" w:id="0">
    <w:p w14:paraId="63A73B4A" w14:textId="77777777" w:rsidR="004821EC" w:rsidRDefault="004821EC" w:rsidP="002342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A1"/>
    <w:family w:val="swiss"/>
    <w:pitch w:val="variable"/>
    <w:sig w:usb0="A00002EF" w:usb1="4000A44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i">
    <w:charset w:val="50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07277471"/>
      <w:docPartObj>
        <w:docPartGallery w:val="Page Numbers (Bottom of Page)"/>
        <w:docPartUnique/>
      </w:docPartObj>
    </w:sdtPr>
    <w:sdtEndPr/>
    <w:sdtContent>
      <w:p w14:paraId="71026BF1" w14:textId="69F25F11" w:rsidR="00AB7156" w:rsidRDefault="00AB7156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l-GR"/>
          </w:rPr>
          <w:t>2</w:t>
        </w:r>
        <w:r>
          <w:fldChar w:fldCharType="end"/>
        </w:r>
      </w:p>
    </w:sdtContent>
  </w:sdt>
  <w:p w14:paraId="2AF0766F" w14:textId="2EE38266" w:rsidR="00234244" w:rsidRPr="00EC14C8" w:rsidRDefault="00234244" w:rsidP="00BC6FDC">
    <w:pPr>
      <w:pStyle w:val="a4"/>
      <w:tabs>
        <w:tab w:val="clear" w:pos="4680"/>
        <w:tab w:val="clear" w:pos="9360"/>
        <w:tab w:val="left" w:pos="2235"/>
      </w:tabs>
      <w:rPr>
        <w:rFonts w:ascii="Arial" w:hAnsi="Arial" w:cs="Arial"/>
        <w:lang w:val="el-G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F17A57" w14:textId="77777777" w:rsidR="004821EC" w:rsidRDefault="004821EC" w:rsidP="00234244">
      <w:pPr>
        <w:spacing w:after="0" w:line="240" w:lineRule="auto"/>
      </w:pPr>
      <w:r>
        <w:separator/>
      </w:r>
    </w:p>
  </w:footnote>
  <w:footnote w:type="continuationSeparator" w:id="0">
    <w:p w14:paraId="73199F2D" w14:textId="77777777" w:rsidR="004821EC" w:rsidRDefault="004821EC" w:rsidP="002342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907549" w14:textId="2C3D56C8" w:rsidR="00BC6FDC" w:rsidRDefault="00E95F07" w:rsidP="00896147">
    <w:pPr>
      <w:pStyle w:val="a3"/>
      <w:jc w:val="right"/>
    </w:pPr>
    <w:r>
      <w:rPr>
        <w:rFonts w:ascii="Arial" w:hAnsi="Arial" w:cs="Arial"/>
        <w:noProof/>
      </w:rPr>
      <w:drawing>
        <wp:anchor distT="0" distB="0" distL="114300" distR="114300" simplePos="0" relativeHeight="251662336" behindDoc="0" locked="0" layoutInCell="1" allowOverlap="1" wp14:anchorId="39F9DF0D" wp14:editId="7524C8C0">
          <wp:simplePos x="0" y="0"/>
          <wp:positionH relativeFrom="page">
            <wp:posOffset>612140</wp:posOffset>
          </wp:positionH>
          <wp:positionV relativeFrom="page">
            <wp:posOffset>431800</wp:posOffset>
          </wp:positionV>
          <wp:extent cx="1301040" cy="719640"/>
          <wp:effectExtent l="0" t="0" r="0" b="4445"/>
          <wp:wrapSquare wrapText="bothSides"/>
          <wp:docPr id="2146109204" name="Picture 2" descr="A blue and white shield with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35498055" name="Picture 2" descr="A blue and white shield with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1040" cy="719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9AF9FA0" wp14:editId="0625A6FD">
              <wp:simplePos x="0" y="0"/>
              <wp:positionH relativeFrom="page">
                <wp:posOffset>612140</wp:posOffset>
              </wp:positionH>
              <wp:positionV relativeFrom="page">
                <wp:posOffset>1440180</wp:posOffset>
              </wp:positionV>
              <wp:extent cx="6334920" cy="0"/>
              <wp:effectExtent l="0" t="0" r="0" b="0"/>
              <wp:wrapNone/>
              <wp:docPr id="60493332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3492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81C8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924B1B" id="Straight Connector 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48.2pt,113.4pt" to="547pt,1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" strokecolor="#0081c8" strokeweight="1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661B6"/>
    <w:multiLevelType w:val="hybridMultilevel"/>
    <w:tmpl w:val="920E92AA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E351DC"/>
    <w:multiLevelType w:val="hybridMultilevel"/>
    <w:tmpl w:val="CBFAB098"/>
    <w:lvl w:ilvl="0" w:tplc="1A36E9CC">
      <w:start w:val="1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207F4"/>
    <w:multiLevelType w:val="hybridMultilevel"/>
    <w:tmpl w:val="9C94452C"/>
    <w:lvl w:ilvl="0" w:tplc="2620F03A">
      <w:start w:val="1"/>
      <w:numFmt w:val="upperRoman"/>
      <w:lvlText w:val="%1."/>
      <w:lvlJc w:val="right"/>
      <w:pPr>
        <w:ind w:left="720" w:hanging="360"/>
      </w:pPr>
    </w:lvl>
    <w:lvl w:ilvl="1" w:tplc="830E199E">
      <w:start w:val="1"/>
      <w:numFmt w:val="lowerLetter"/>
      <w:lvlText w:val="%2."/>
      <w:lvlJc w:val="left"/>
      <w:pPr>
        <w:ind w:left="1440" w:hanging="360"/>
      </w:pPr>
    </w:lvl>
    <w:lvl w:ilvl="2" w:tplc="405EDA6A">
      <w:start w:val="1"/>
      <w:numFmt w:val="lowerRoman"/>
      <w:lvlText w:val="%3."/>
      <w:lvlJc w:val="right"/>
      <w:pPr>
        <w:ind w:left="2160" w:hanging="180"/>
      </w:pPr>
    </w:lvl>
    <w:lvl w:ilvl="3" w:tplc="AE3A59AE">
      <w:start w:val="1"/>
      <w:numFmt w:val="decimal"/>
      <w:lvlText w:val="%4."/>
      <w:lvlJc w:val="left"/>
      <w:pPr>
        <w:ind w:left="2880" w:hanging="360"/>
      </w:pPr>
    </w:lvl>
    <w:lvl w:ilvl="4" w:tplc="D4DA3604">
      <w:start w:val="1"/>
      <w:numFmt w:val="lowerLetter"/>
      <w:lvlText w:val="%5."/>
      <w:lvlJc w:val="left"/>
      <w:pPr>
        <w:ind w:left="3600" w:hanging="360"/>
      </w:pPr>
    </w:lvl>
    <w:lvl w:ilvl="5" w:tplc="A6FCC16A">
      <w:start w:val="1"/>
      <w:numFmt w:val="lowerRoman"/>
      <w:lvlText w:val="%6."/>
      <w:lvlJc w:val="right"/>
      <w:pPr>
        <w:ind w:left="4320" w:hanging="180"/>
      </w:pPr>
    </w:lvl>
    <w:lvl w:ilvl="6" w:tplc="7F08B9E4">
      <w:start w:val="1"/>
      <w:numFmt w:val="decimal"/>
      <w:lvlText w:val="%7."/>
      <w:lvlJc w:val="left"/>
      <w:pPr>
        <w:ind w:left="5040" w:hanging="360"/>
      </w:pPr>
    </w:lvl>
    <w:lvl w:ilvl="7" w:tplc="F9C80B06">
      <w:start w:val="1"/>
      <w:numFmt w:val="lowerLetter"/>
      <w:lvlText w:val="%8."/>
      <w:lvlJc w:val="left"/>
      <w:pPr>
        <w:ind w:left="5760" w:hanging="360"/>
      </w:pPr>
    </w:lvl>
    <w:lvl w:ilvl="8" w:tplc="526A15C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C2E98"/>
    <w:multiLevelType w:val="hybridMultilevel"/>
    <w:tmpl w:val="8A5461FE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67612"/>
    <w:multiLevelType w:val="hybridMultilevel"/>
    <w:tmpl w:val="EA9CFAE4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B0D9D"/>
    <w:multiLevelType w:val="hybridMultilevel"/>
    <w:tmpl w:val="944A6AF6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224ED7"/>
    <w:multiLevelType w:val="hybridMultilevel"/>
    <w:tmpl w:val="0F6AD73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55248F"/>
    <w:multiLevelType w:val="hybridMultilevel"/>
    <w:tmpl w:val="D54ED39C"/>
    <w:lvl w:ilvl="0" w:tplc="DFB26A26">
      <w:numFmt w:val="bullet"/>
      <w:lvlText w:val="•"/>
      <w:lvlJc w:val="left"/>
      <w:pPr>
        <w:ind w:left="1455" w:hanging="720"/>
      </w:pPr>
      <w:rPr>
        <w:rFonts w:ascii="Times New Roman" w:eastAsia="Calibri" w:hAnsi="Times New Roman" w:cs="Times New Roman" w:hint="default"/>
      </w:rPr>
    </w:lvl>
    <w:lvl w:ilvl="1" w:tplc="04080019" w:tentative="1">
      <w:start w:val="1"/>
      <w:numFmt w:val="lowerLetter"/>
      <w:lvlText w:val="%2."/>
      <w:lvlJc w:val="left"/>
      <w:pPr>
        <w:ind w:left="1815" w:hanging="360"/>
      </w:pPr>
    </w:lvl>
    <w:lvl w:ilvl="2" w:tplc="0408001B" w:tentative="1">
      <w:start w:val="1"/>
      <w:numFmt w:val="lowerRoman"/>
      <w:lvlText w:val="%3."/>
      <w:lvlJc w:val="right"/>
      <w:pPr>
        <w:ind w:left="2535" w:hanging="180"/>
      </w:pPr>
    </w:lvl>
    <w:lvl w:ilvl="3" w:tplc="0408000F" w:tentative="1">
      <w:start w:val="1"/>
      <w:numFmt w:val="decimal"/>
      <w:lvlText w:val="%4."/>
      <w:lvlJc w:val="left"/>
      <w:pPr>
        <w:ind w:left="3255" w:hanging="360"/>
      </w:pPr>
    </w:lvl>
    <w:lvl w:ilvl="4" w:tplc="04080019" w:tentative="1">
      <w:start w:val="1"/>
      <w:numFmt w:val="lowerLetter"/>
      <w:lvlText w:val="%5."/>
      <w:lvlJc w:val="left"/>
      <w:pPr>
        <w:ind w:left="3975" w:hanging="360"/>
      </w:pPr>
    </w:lvl>
    <w:lvl w:ilvl="5" w:tplc="0408001B" w:tentative="1">
      <w:start w:val="1"/>
      <w:numFmt w:val="lowerRoman"/>
      <w:lvlText w:val="%6."/>
      <w:lvlJc w:val="right"/>
      <w:pPr>
        <w:ind w:left="4695" w:hanging="180"/>
      </w:pPr>
    </w:lvl>
    <w:lvl w:ilvl="6" w:tplc="0408000F" w:tentative="1">
      <w:start w:val="1"/>
      <w:numFmt w:val="decimal"/>
      <w:lvlText w:val="%7."/>
      <w:lvlJc w:val="left"/>
      <w:pPr>
        <w:ind w:left="5415" w:hanging="360"/>
      </w:pPr>
    </w:lvl>
    <w:lvl w:ilvl="7" w:tplc="04080019" w:tentative="1">
      <w:start w:val="1"/>
      <w:numFmt w:val="lowerLetter"/>
      <w:lvlText w:val="%8."/>
      <w:lvlJc w:val="left"/>
      <w:pPr>
        <w:ind w:left="6135" w:hanging="360"/>
      </w:pPr>
    </w:lvl>
    <w:lvl w:ilvl="8" w:tplc="0408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8" w15:restartNumberingAfterBreak="0">
    <w:nsid w:val="1513870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1A032761"/>
    <w:multiLevelType w:val="hybridMultilevel"/>
    <w:tmpl w:val="D2CED6FE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C771C3"/>
    <w:multiLevelType w:val="hybridMultilevel"/>
    <w:tmpl w:val="562E7652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4F676B"/>
    <w:multiLevelType w:val="hybridMultilevel"/>
    <w:tmpl w:val="7FFED6F4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9331E"/>
    <w:multiLevelType w:val="hybridMultilevel"/>
    <w:tmpl w:val="A56EF62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E369C1"/>
    <w:multiLevelType w:val="hybridMultilevel"/>
    <w:tmpl w:val="1868D24C"/>
    <w:lvl w:ilvl="0" w:tplc="6EF63C82">
      <w:start w:val="1"/>
      <w:numFmt w:val="lowerRoman"/>
      <w:lvlText w:val="%1."/>
      <w:lvlJc w:val="right"/>
      <w:pPr>
        <w:ind w:left="735" w:hanging="375"/>
      </w:pPr>
      <w:rPr>
        <w:rFonts w:hint="default"/>
        <w:b/>
        <w:bCs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8C35D1"/>
    <w:multiLevelType w:val="hybridMultilevel"/>
    <w:tmpl w:val="B2121470"/>
    <w:lvl w:ilvl="0" w:tplc="9FA2B844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DB2A07"/>
    <w:multiLevelType w:val="hybridMultilevel"/>
    <w:tmpl w:val="3780A2F2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654839"/>
    <w:multiLevelType w:val="multilevel"/>
    <w:tmpl w:val="D730E0BE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7" w15:restartNumberingAfterBreak="0">
    <w:nsid w:val="275401D3"/>
    <w:multiLevelType w:val="hybridMultilevel"/>
    <w:tmpl w:val="60449D80"/>
    <w:lvl w:ilvl="0" w:tplc="BAA84C28">
      <w:start w:val="1"/>
      <w:numFmt w:val="lowerRoman"/>
      <w:lvlText w:val="%1."/>
      <w:lvlJc w:val="right"/>
      <w:pPr>
        <w:ind w:left="720" w:hanging="360"/>
      </w:pPr>
      <w:rPr>
        <w:b w:val="0"/>
        <w:bCs w:val="0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8452A3"/>
    <w:multiLevelType w:val="hybridMultilevel"/>
    <w:tmpl w:val="377259E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2C04575D"/>
    <w:multiLevelType w:val="hybridMultilevel"/>
    <w:tmpl w:val="C9DC7BBA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971677"/>
    <w:multiLevelType w:val="hybridMultilevel"/>
    <w:tmpl w:val="1AE29EE8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9EFE0150">
      <w:start w:val="1"/>
      <w:numFmt w:val="lowerRoman"/>
      <w:lvlText w:val="%2."/>
      <w:lvlJc w:val="right"/>
      <w:pPr>
        <w:ind w:left="144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3446D1"/>
    <w:multiLevelType w:val="hybridMultilevel"/>
    <w:tmpl w:val="F9A002B8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D9009A"/>
    <w:multiLevelType w:val="hybridMultilevel"/>
    <w:tmpl w:val="812E55B6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EF08C3"/>
    <w:multiLevelType w:val="hybridMultilevel"/>
    <w:tmpl w:val="A5E24F8E"/>
    <w:lvl w:ilvl="0" w:tplc="D77E8E60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F75A69"/>
    <w:multiLevelType w:val="hybridMultilevel"/>
    <w:tmpl w:val="5060F7E4"/>
    <w:lvl w:ilvl="0" w:tplc="DFB26A26">
      <w:numFmt w:val="bullet"/>
      <w:lvlText w:val="•"/>
      <w:lvlJc w:val="left"/>
      <w:pPr>
        <w:ind w:left="75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5" w15:restartNumberingAfterBreak="0">
    <w:nsid w:val="40C63E64"/>
    <w:multiLevelType w:val="hybridMultilevel"/>
    <w:tmpl w:val="924858EA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1D3D68"/>
    <w:multiLevelType w:val="hybridMultilevel"/>
    <w:tmpl w:val="EA8483EE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A94D56"/>
    <w:multiLevelType w:val="hybridMultilevel"/>
    <w:tmpl w:val="A82C0ECA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922483"/>
    <w:multiLevelType w:val="hybridMultilevel"/>
    <w:tmpl w:val="F536D768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B41D18"/>
    <w:multiLevelType w:val="hybridMultilevel"/>
    <w:tmpl w:val="45A064C0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FF6BA7"/>
    <w:multiLevelType w:val="hybridMultilevel"/>
    <w:tmpl w:val="6DF00718"/>
    <w:lvl w:ilvl="0" w:tplc="FFFFFFFF">
      <w:start w:val="1"/>
      <w:numFmt w:val="bullet"/>
      <w:lvlText w:val="•"/>
      <w:lvlJc w:val="left"/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A25A80"/>
    <w:multiLevelType w:val="hybridMultilevel"/>
    <w:tmpl w:val="4524C766"/>
    <w:lvl w:ilvl="0" w:tplc="47FA9798">
      <w:numFmt w:val="bullet"/>
      <w:lvlText w:val="-"/>
      <w:lvlJc w:val="left"/>
      <w:pPr>
        <w:ind w:left="720" w:hanging="360"/>
      </w:pPr>
      <w:rPr>
        <w:rFonts w:ascii="Calibri" w:eastAsia="Corbel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2B361B"/>
    <w:multiLevelType w:val="hybridMultilevel"/>
    <w:tmpl w:val="CB5AC156"/>
    <w:lvl w:ilvl="0" w:tplc="6B6ECB74">
      <w:numFmt w:val="bullet"/>
      <w:lvlText w:val="-"/>
      <w:lvlJc w:val="left"/>
      <w:pPr>
        <w:ind w:left="720" w:hanging="360"/>
      </w:pPr>
      <w:rPr>
        <w:rFonts w:ascii="Calibri" w:eastAsia="Aptos" w:hAnsi="Calibri" w:cs="Calibri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D61B75"/>
    <w:multiLevelType w:val="hybridMultilevel"/>
    <w:tmpl w:val="088C2D94"/>
    <w:lvl w:ilvl="0" w:tplc="9FA2B844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81441A"/>
    <w:multiLevelType w:val="hybridMultilevel"/>
    <w:tmpl w:val="2CC6ED5A"/>
    <w:lvl w:ilvl="0" w:tplc="0408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BA6CEB"/>
    <w:multiLevelType w:val="hybridMultilevel"/>
    <w:tmpl w:val="B8D2DA00"/>
    <w:lvl w:ilvl="0" w:tplc="AB08F43E">
      <w:numFmt w:val="bullet"/>
      <w:lvlText w:val="-"/>
      <w:lvlJc w:val="left"/>
      <w:pPr>
        <w:ind w:left="720" w:hanging="360"/>
      </w:pPr>
      <w:rPr>
        <w:rFonts w:ascii="Calibri" w:eastAsia="Corbel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1779AE"/>
    <w:multiLevelType w:val="hybridMultilevel"/>
    <w:tmpl w:val="D84C9746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47578D"/>
    <w:multiLevelType w:val="hybridMultilevel"/>
    <w:tmpl w:val="F47018BA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A9604E"/>
    <w:multiLevelType w:val="hybridMultilevel"/>
    <w:tmpl w:val="A37096BA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44108C"/>
    <w:multiLevelType w:val="hybridMultilevel"/>
    <w:tmpl w:val="04080011"/>
    <w:lvl w:ilvl="0" w:tplc="71DC88A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B5ECC7DE">
      <w:numFmt w:val="decimal"/>
      <w:lvlText w:val=""/>
      <w:lvlJc w:val="left"/>
      <w:pPr>
        <w:ind w:left="0" w:firstLine="0"/>
      </w:pPr>
    </w:lvl>
    <w:lvl w:ilvl="2" w:tplc="07246FF6">
      <w:numFmt w:val="decimal"/>
      <w:lvlText w:val=""/>
      <w:lvlJc w:val="left"/>
      <w:pPr>
        <w:ind w:left="0" w:firstLine="0"/>
      </w:pPr>
    </w:lvl>
    <w:lvl w:ilvl="3" w:tplc="A9629242">
      <w:numFmt w:val="decimal"/>
      <w:lvlText w:val=""/>
      <w:lvlJc w:val="left"/>
      <w:pPr>
        <w:ind w:left="0" w:firstLine="0"/>
      </w:pPr>
    </w:lvl>
    <w:lvl w:ilvl="4" w:tplc="78B66FBA">
      <w:numFmt w:val="decimal"/>
      <w:lvlText w:val=""/>
      <w:lvlJc w:val="left"/>
      <w:pPr>
        <w:ind w:left="0" w:firstLine="0"/>
      </w:pPr>
    </w:lvl>
    <w:lvl w:ilvl="5" w:tplc="A9A6D6EC">
      <w:numFmt w:val="decimal"/>
      <w:lvlText w:val=""/>
      <w:lvlJc w:val="left"/>
      <w:pPr>
        <w:ind w:left="0" w:firstLine="0"/>
      </w:pPr>
    </w:lvl>
    <w:lvl w:ilvl="6" w:tplc="ADF8B466">
      <w:numFmt w:val="decimal"/>
      <w:lvlText w:val=""/>
      <w:lvlJc w:val="left"/>
      <w:pPr>
        <w:ind w:left="0" w:firstLine="0"/>
      </w:pPr>
    </w:lvl>
    <w:lvl w:ilvl="7" w:tplc="63F2AC0C">
      <w:numFmt w:val="decimal"/>
      <w:lvlText w:val=""/>
      <w:lvlJc w:val="left"/>
      <w:pPr>
        <w:ind w:left="0" w:firstLine="0"/>
      </w:pPr>
    </w:lvl>
    <w:lvl w:ilvl="8" w:tplc="C1BE2A62">
      <w:numFmt w:val="decimal"/>
      <w:lvlText w:val=""/>
      <w:lvlJc w:val="left"/>
      <w:pPr>
        <w:ind w:left="0" w:firstLine="0"/>
      </w:pPr>
    </w:lvl>
  </w:abstractNum>
  <w:abstractNum w:abstractNumId="40" w15:restartNumberingAfterBreak="0">
    <w:nsid w:val="70873957"/>
    <w:multiLevelType w:val="hybridMultilevel"/>
    <w:tmpl w:val="DC3C883A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C09AD"/>
    <w:multiLevelType w:val="hybridMultilevel"/>
    <w:tmpl w:val="E0B635FC"/>
    <w:lvl w:ilvl="0" w:tplc="DFB26A26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C85941"/>
    <w:multiLevelType w:val="hybridMultilevel"/>
    <w:tmpl w:val="D2B86270"/>
    <w:lvl w:ilvl="0" w:tplc="0408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30689"/>
    <w:multiLevelType w:val="hybridMultilevel"/>
    <w:tmpl w:val="A53EB7A4"/>
    <w:lvl w:ilvl="0" w:tplc="98602FB8">
      <w:start w:val="1"/>
      <w:numFmt w:val="upperRoman"/>
      <w:lvlText w:val="%1."/>
      <w:lvlJc w:val="left"/>
      <w:pPr>
        <w:ind w:left="1080" w:hanging="720"/>
      </w:pPr>
      <w:rPr>
        <w:rFonts w:hint="default"/>
        <w:lang w:val="el-GR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6299983">
    <w:abstractNumId w:val="24"/>
  </w:num>
  <w:num w:numId="2" w16cid:durableId="1295058374">
    <w:abstractNumId w:val="11"/>
  </w:num>
  <w:num w:numId="3" w16cid:durableId="142478715">
    <w:abstractNumId w:val="37"/>
  </w:num>
  <w:num w:numId="4" w16cid:durableId="894580340">
    <w:abstractNumId w:val="23"/>
  </w:num>
  <w:num w:numId="5" w16cid:durableId="2029596256">
    <w:abstractNumId w:val="32"/>
  </w:num>
  <w:num w:numId="6" w16cid:durableId="1556575911">
    <w:abstractNumId w:val="27"/>
  </w:num>
  <w:num w:numId="7" w16cid:durableId="1027711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40588366">
    <w:abstractNumId w:val="13"/>
  </w:num>
  <w:num w:numId="9" w16cid:durableId="2050255651">
    <w:abstractNumId w:val="7"/>
  </w:num>
  <w:num w:numId="10" w16cid:durableId="261762507">
    <w:abstractNumId w:val="20"/>
  </w:num>
  <w:num w:numId="11" w16cid:durableId="241448648">
    <w:abstractNumId w:val="17"/>
  </w:num>
  <w:num w:numId="12" w16cid:durableId="778183912">
    <w:abstractNumId w:val="34"/>
  </w:num>
  <w:num w:numId="13" w16cid:durableId="334694820">
    <w:abstractNumId w:val="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464273398">
    <w:abstractNumId w:val="3"/>
  </w:num>
  <w:num w:numId="15" w16cid:durableId="1908026701">
    <w:abstractNumId w:val="10"/>
  </w:num>
  <w:num w:numId="16" w16cid:durableId="1575240995">
    <w:abstractNumId w:val="6"/>
  </w:num>
  <w:num w:numId="17" w16cid:durableId="813303587">
    <w:abstractNumId w:val="43"/>
  </w:num>
  <w:num w:numId="18" w16cid:durableId="1380739823">
    <w:abstractNumId w:val="18"/>
  </w:num>
  <w:num w:numId="19" w16cid:durableId="828864204">
    <w:abstractNumId w:val="8"/>
  </w:num>
  <w:num w:numId="20" w16cid:durableId="963580790">
    <w:abstractNumId w:val="26"/>
  </w:num>
  <w:num w:numId="21" w16cid:durableId="567618357">
    <w:abstractNumId w:val="29"/>
  </w:num>
  <w:num w:numId="22" w16cid:durableId="1635870935">
    <w:abstractNumId w:val="30"/>
  </w:num>
  <w:num w:numId="23" w16cid:durableId="829253128">
    <w:abstractNumId w:val="16"/>
  </w:num>
  <w:num w:numId="24" w16cid:durableId="346636380">
    <w:abstractNumId w:val="35"/>
  </w:num>
  <w:num w:numId="25" w16cid:durableId="1147237675">
    <w:abstractNumId w:val="14"/>
  </w:num>
  <w:num w:numId="26" w16cid:durableId="1783843570">
    <w:abstractNumId w:val="33"/>
  </w:num>
  <w:num w:numId="27" w16cid:durableId="1512066405">
    <w:abstractNumId w:val="38"/>
  </w:num>
  <w:num w:numId="28" w16cid:durableId="1826968725">
    <w:abstractNumId w:val="1"/>
  </w:num>
  <w:num w:numId="29" w16cid:durableId="461730315">
    <w:abstractNumId w:val="36"/>
  </w:num>
  <w:num w:numId="30" w16cid:durableId="39284810">
    <w:abstractNumId w:val="42"/>
  </w:num>
  <w:num w:numId="31" w16cid:durableId="596865889">
    <w:abstractNumId w:val="19"/>
  </w:num>
  <w:num w:numId="32" w16cid:durableId="1142692409">
    <w:abstractNumId w:val="21"/>
  </w:num>
  <w:num w:numId="33" w16cid:durableId="246153292">
    <w:abstractNumId w:val="25"/>
  </w:num>
  <w:num w:numId="34" w16cid:durableId="1942447748">
    <w:abstractNumId w:val="5"/>
  </w:num>
  <w:num w:numId="35" w16cid:durableId="638461501">
    <w:abstractNumId w:val="22"/>
  </w:num>
  <w:num w:numId="36" w16cid:durableId="109784648">
    <w:abstractNumId w:val="28"/>
  </w:num>
  <w:num w:numId="37" w16cid:durableId="1612592220">
    <w:abstractNumId w:val="9"/>
  </w:num>
  <w:num w:numId="38" w16cid:durableId="1912538927">
    <w:abstractNumId w:val="12"/>
  </w:num>
  <w:num w:numId="39" w16cid:durableId="1303002833">
    <w:abstractNumId w:val="4"/>
  </w:num>
  <w:num w:numId="40" w16cid:durableId="372390481">
    <w:abstractNumId w:val="41"/>
  </w:num>
  <w:num w:numId="41" w16cid:durableId="674066470">
    <w:abstractNumId w:val="15"/>
  </w:num>
  <w:num w:numId="42" w16cid:durableId="651713963">
    <w:abstractNumId w:val="31"/>
  </w:num>
  <w:num w:numId="43" w16cid:durableId="1326206413">
    <w:abstractNumId w:val="0"/>
  </w:num>
  <w:num w:numId="44" w16cid:durableId="1180773377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wNzI2MTc1MTA3MTdS0lEKTi0uzszPAykwrAUA41A/gCwAAAA="/>
  </w:docVars>
  <w:rsids>
    <w:rsidRoot w:val="00234244"/>
    <w:rsid w:val="00000AA4"/>
    <w:rsid w:val="00013360"/>
    <w:rsid w:val="000D680F"/>
    <w:rsid w:val="000E7EAD"/>
    <w:rsid w:val="001034D2"/>
    <w:rsid w:val="001157AE"/>
    <w:rsid w:val="00116290"/>
    <w:rsid w:val="001424A9"/>
    <w:rsid w:val="00157929"/>
    <w:rsid w:val="00170FC2"/>
    <w:rsid w:val="0017675D"/>
    <w:rsid w:val="001A3B59"/>
    <w:rsid w:val="001B23E6"/>
    <w:rsid w:val="001D5A7C"/>
    <w:rsid w:val="001F388A"/>
    <w:rsid w:val="00203AF3"/>
    <w:rsid w:val="00234244"/>
    <w:rsid w:val="00247985"/>
    <w:rsid w:val="00250B8D"/>
    <w:rsid w:val="0025650D"/>
    <w:rsid w:val="00257FD0"/>
    <w:rsid w:val="00276972"/>
    <w:rsid w:val="002810AF"/>
    <w:rsid w:val="002A06A2"/>
    <w:rsid w:val="002A08B3"/>
    <w:rsid w:val="002A6B9F"/>
    <w:rsid w:val="002C5E1A"/>
    <w:rsid w:val="002C7D80"/>
    <w:rsid w:val="002F0E16"/>
    <w:rsid w:val="003219D1"/>
    <w:rsid w:val="00327653"/>
    <w:rsid w:val="00335568"/>
    <w:rsid w:val="003472CA"/>
    <w:rsid w:val="003707F2"/>
    <w:rsid w:val="00371F29"/>
    <w:rsid w:val="00371FC0"/>
    <w:rsid w:val="00386FC0"/>
    <w:rsid w:val="00397064"/>
    <w:rsid w:val="003A554F"/>
    <w:rsid w:val="003B24CF"/>
    <w:rsid w:val="003E5644"/>
    <w:rsid w:val="00404D2D"/>
    <w:rsid w:val="00420926"/>
    <w:rsid w:val="00441D75"/>
    <w:rsid w:val="0045052C"/>
    <w:rsid w:val="00457433"/>
    <w:rsid w:val="004821EC"/>
    <w:rsid w:val="00484B3A"/>
    <w:rsid w:val="00486C3C"/>
    <w:rsid w:val="004917AC"/>
    <w:rsid w:val="004A339D"/>
    <w:rsid w:val="004B2597"/>
    <w:rsid w:val="004C2748"/>
    <w:rsid w:val="004C7500"/>
    <w:rsid w:val="004F00F3"/>
    <w:rsid w:val="004F16F1"/>
    <w:rsid w:val="004F2A02"/>
    <w:rsid w:val="004F659F"/>
    <w:rsid w:val="00506FD0"/>
    <w:rsid w:val="00511DC9"/>
    <w:rsid w:val="00522A97"/>
    <w:rsid w:val="00553069"/>
    <w:rsid w:val="0056360A"/>
    <w:rsid w:val="00584CE3"/>
    <w:rsid w:val="005A76D0"/>
    <w:rsid w:val="005B1F92"/>
    <w:rsid w:val="005C06B9"/>
    <w:rsid w:val="005D18E1"/>
    <w:rsid w:val="005D6D87"/>
    <w:rsid w:val="005E0B93"/>
    <w:rsid w:val="005F3D2C"/>
    <w:rsid w:val="00605311"/>
    <w:rsid w:val="00617714"/>
    <w:rsid w:val="00631785"/>
    <w:rsid w:val="006362B3"/>
    <w:rsid w:val="00640D84"/>
    <w:rsid w:val="00643A43"/>
    <w:rsid w:val="00645DD5"/>
    <w:rsid w:val="006633A9"/>
    <w:rsid w:val="006640C1"/>
    <w:rsid w:val="006945DA"/>
    <w:rsid w:val="00694C19"/>
    <w:rsid w:val="00696B40"/>
    <w:rsid w:val="006B71ED"/>
    <w:rsid w:val="006C4AEB"/>
    <w:rsid w:val="006D1411"/>
    <w:rsid w:val="00717B48"/>
    <w:rsid w:val="0072772B"/>
    <w:rsid w:val="0076743E"/>
    <w:rsid w:val="00775691"/>
    <w:rsid w:val="00777661"/>
    <w:rsid w:val="0078443C"/>
    <w:rsid w:val="007B52FE"/>
    <w:rsid w:val="007B6DCF"/>
    <w:rsid w:val="007C0147"/>
    <w:rsid w:val="007D0A58"/>
    <w:rsid w:val="007E1CFF"/>
    <w:rsid w:val="00806E96"/>
    <w:rsid w:val="0081333D"/>
    <w:rsid w:val="00831347"/>
    <w:rsid w:val="00833BF8"/>
    <w:rsid w:val="00837AC7"/>
    <w:rsid w:val="00872E45"/>
    <w:rsid w:val="00887FF3"/>
    <w:rsid w:val="00896147"/>
    <w:rsid w:val="008A074A"/>
    <w:rsid w:val="008D73B8"/>
    <w:rsid w:val="008E24E2"/>
    <w:rsid w:val="008F2D06"/>
    <w:rsid w:val="008F3082"/>
    <w:rsid w:val="00920474"/>
    <w:rsid w:val="00921565"/>
    <w:rsid w:val="009242FF"/>
    <w:rsid w:val="00964FAB"/>
    <w:rsid w:val="00964FEE"/>
    <w:rsid w:val="0097579D"/>
    <w:rsid w:val="00976AA3"/>
    <w:rsid w:val="0098651B"/>
    <w:rsid w:val="009B3AE8"/>
    <w:rsid w:val="009E667B"/>
    <w:rsid w:val="009F02C3"/>
    <w:rsid w:val="00A0356F"/>
    <w:rsid w:val="00A036C8"/>
    <w:rsid w:val="00A03772"/>
    <w:rsid w:val="00A171AE"/>
    <w:rsid w:val="00A2240F"/>
    <w:rsid w:val="00A26C82"/>
    <w:rsid w:val="00A46810"/>
    <w:rsid w:val="00A54CEA"/>
    <w:rsid w:val="00A55F2A"/>
    <w:rsid w:val="00A57644"/>
    <w:rsid w:val="00A60B66"/>
    <w:rsid w:val="00A61EBC"/>
    <w:rsid w:val="00A73A82"/>
    <w:rsid w:val="00A94B72"/>
    <w:rsid w:val="00AA1A11"/>
    <w:rsid w:val="00AB3E10"/>
    <w:rsid w:val="00AB7156"/>
    <w:rsid w:val="00AC7B6C"/>
    <w:rsid w:val="00AD4784"/>
    <w:rsid w:val="00AE734F"/>
    <w:rsid w:val="00AF158D"/>
    <w:rsid w:val="00B2236A"/>
    <w:rsid w:val="00B30B1E"/>
    <w:rsid w:val="00B411C5"/>
    <w:rsid w:val="00B62B34"/>
    <w:rsid w:val="00BA05D6"/>
    <w:rsid w:val="00BA1C72"/>
    <w:rsid w:val="00BA5F76"/>
    <w:rsid w:val="00BB35E6"/>
    <w:rsid w:val="00BB5D84"/>
    <w:rsid w:val="00BB6C91"/>
    <w:rsid w:val="00BC6FDC"/>
    <w:rsid w:val="00BC763B"/>
    <w:rsid w:val="00BE491F"/>
    <w:rsid w:val="00BF2960"/>
    <w:rsid w:val="00BF2D3B"/>
    <w:rsid w:val="00C43F91"/>
    <w:rsid w:val="00C54792"/>
    <w:rsid w:val="00C76254"/>
    <w:rsid w:val="00C95CCC"/>
    <w:rsid w:val="00C96EFF"/>
    <w:rsid w:val="00CD2020"/>
    <w:rsid w:val="00D02B5A"/>
    <w:rsid w:val="00D17CDE"/>
    <w:rsid w:val="00D277D1"/>
    <w:rsid w:val="00D4640C"/>
    <w:rsid w:val="00D65973"/>
    <w:rsid w:val="00DA4414"/>
    <w:rsid w:val="00DC2748"/>
    <w:rsid w:val="00DC5920"/>
    <w:rsid w:val="00DC6521"/>
    <w:rsid w:val="00DC6BE1"/>
    <w:rsid w:val="00DD2D29"/>
    <w:rsid w:val="00DF2A3B"/>
    <w:rsid w:val="00E02FCE"/>
    <w:rsid w:val="00E115ED"/>
    <w:rsid w:val="00E13CFA"/>
    <w:rsid w:val="00E178EA"/>
    <w:rsid w:val="00E2116F"/>
    <w:rsid w:val="00E4486F"/>
    <w:rsid w:val="00E62E6A"/>
    <w:rsid w:val="00E67A7A"/>
    <w:rsid w:val="00E76898"/>
    <w:rsid w:val="00E82DE4"/>
    <w:rsid w:val="00E83E36"/>
    <w:rsid w:val="00E85872"/>
    <w:rsid w:val="00E95F07"/>
    <w:rsid w:val="00EA3B79"/>
    <w:rsid w:val="00EA3CCE"/>
    <w:rsid w:val="00EC14C8"/>
    <w:rsid w:val="00ED6113"/>
    <w:rsid w:val="00EE5BE6"/>
    <w:rsid w:val="00EF213D"/>
    <w:rsid w:val="00F06812"/>
    <w:rsid w:val="00F17A05"/>
    <w:rsid w:val="00F343D4"/>
    <w:rsid w:val="00F415D1"/>
    <w:rsid w:val="00F437C0"/>
    <w:rsid w:val="00F6541A"/>
    <w:rsid w:val="00F6658C"/>
    <w:rsid w:val="00F777EC"/>
    <w:rsid w:val="00F83DAC"/>
    <w:rsid w:val="00FA647F"/>
    <w:rsid w:val="00FB3C0C"/>
    <w:rsid w:val="00FB62ED"/>
    <w:rsid w:val="00FC3CFC"/>
    <w:rsid w:val="00FD338E"/>
    <w:rsid w:val="00FF16F4"/>
    <w:rsid w:val="00FF7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67226A"/>
  <w15:chartTrackingRefBased/>
  <w15:docId w15:val="{E0ECCD2F-70CD-46BE-A10A-89104C0A9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34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34244"/>
  </w:style>
  <w:style w:type="paragraph" w:styleId="a4">
    <w:name w:val="footer"/>
    <w:basedOn w:val="a"/>
    <w:link w:val="Char0"/>
    <w:uiPriority w:val="99"/>
    <w:unhideWhenUsed/>
    <w:rsid w:val="00234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234244"/>
  </w:style>
  <w:style w:type="paragraph" w:styleId="a5">
    <w:name w:val="List Paragraph"/>
    <w:basedOn w:val="a"/>
    <w:uiPriority w:val="34"/>
    <w:qFormat/>
    <w:rsid w:val="00EA3B7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4"/>
      <w:szCs w:val="24"/>
      <w:lang w:val="el-GR" w:eastAsia="el-GR"/>
      <w14:ligatures w14:val="none"/>
    </w:rPr>
  </w:style>
  <w:style w:type="paragraph" w:customStyle="1" w:styleId="1">
    <w:name w:val="Χωρίς διάστιχο1"/>
    <w:next w:val="a6"/>
    <w:uiPriority w:val="1"/>
    <w:qFormat/>
    <w:rsid w:val="00C43F91"/>
    <w:pPr>
      <w:spacing w:after="0" w:line="240" w:lineRule="auto"/>
    </w:pPr>
    <w:rPr>
      <w:lang w:val="el-GR"/>
    </w:rPr>
  </w:style>
  <w:style w:type="paragraph" w:customStyle="1" w:styleId="10">
    <w:name w:val="Κείμενο υποσημείωσης1"/>
    <w:basedOn w:val="a"/>
    <w:next w:val="a7"/>
    <w:link w:val="Char1"/>
    <w:uiPriority w:val="99"/>
    <w:semiHidden/>
    <w:unhideWhenUsed/>
    <w:rsid w:val="00C43F91"/>
    <w:pPr>
      <w:spacing w:after="0" w:line="240" w:lineRule="auto"/>
    </w:pPr>
    <w:rPr>
      <w:sz w:val="20"/>
      <w:szCs w:val="20"/>
    </w:rPr>
  </w:style>
  <w:style w:type="character" w:customStyle="1" w:styleId="Char1">
    <w:name w:val="Κείμενο υποσημείωσης Char"/>
    <w:basedOn w:val="a0"/>
    <w:link w:val="10"/>
    <w:uiPriority w:val="99"/>
    <w:semiHidden/>
    <w:rsid w:val="00C43F91"/>
    <w:rPr>
      <w:sz w:val="20"/>
      <w:szCs w:val="20"/>
    </w:rPr>
  </w:style>
  <w:style w:type="character" w:customStyle="1" w:styleId="a8">
    <w:name w:val="Χαρακτήρες υποσημείωσης"/>
    <w:rsid w:val="00C43F91"/>
    <w:rPr>
      <w:rFonts w:cs="Times New Roman"/>
      <w:vertAlign w:val="superscript"/>
    </w:rPr>
  </w:style>
  <w:style w:type="character" w:customStyle="1" w:styleId="a9">
    <w:name w:val="Σύμβολο υποσημείωσης"/>
    <w:rsid w:val="00C43F91"/>
    <w:rPr>
      <w:vertAlign w:val="superscript"/>
    </w:rPr>
  </w:style>
  <w:style w:type="character" w:styleId="aa">
    <w:name w:val="footnote reference"/>
    <w:uiPriority w:val="99"/>
    <w:rsid w:val="00C43F91"/>
    <w:rPr>
      <w:vertAlign w:val="superscript"/>
    </w:rPr>
  </w:style>
  <w:style w:type="paragraph" w:customStyle="1" w:styleId="fooot">
    <w:name w:val="fooot"/>
    <w:basedOn w:val="a"/>
    <w:rsid w:val="00C43F91"/>
    <w:pPr>
      <w:suppressAutoHyphens/>
      <w:spacing w:after="0" w:line="240" w:lineRule="auto"/>
      <w:ind w:left="426" w:hanging="426"/>
      <w:jc w:val="both"/>
    </w:pPr>
    <w:rPr>
      <w:rFonts w:ascii="Calibri" w:eastAsia="Times New Roman" w:hAnsi="Calibri" w:cs="Calibri"/>
      <w:kern w:val="0"/>
      <w:sz w:val="18"/>
      <w:szCs w:val="18"/>
      <w:lang w:val="en-IE" w:eastAsia="ar-SA"/>
      <w14:ligatures w14:val="none"/>
    </w:rPr>
  </w:style>
  <w:style w:type="character" w:customStyle="1" w:styleId="-1">
    <w:name w:val="Υπερ-σύνδεση1"/>
    <w:basedOn w:val="a0"/>
    <w:uiPriority w:val="99"/>
    <w:unhideWhenUsed/>
    <w:rsid w:val="00C43F91"/>
    <w:rPr>
      <w:color w:val="0563C1"/>
      <w:u w:val="single"/>
    </w:rPr>
  </w:style>
  <w:style w:type="character" w:styleId="ab">
    <w:name w:val="Unresolved Mention"/>
    <w:basedOn w:val="a0"/>
    <w:uiPriority w:val="99"/>
    <w:semiHidden/>
    <w:unhideWhenUsed/>
    <w:rsid w:val="00C43F91"/>
    <w:rPr>
      <w:color w:val="605E5C"/>
      <w:shd w:val="clear" w:color="auto" w:fill="E1DFDD"/>
    </w:rPr>
  </w:style>
  <w:style w:type="table" w:customStyle="1" w:styleId="11">
    <w:name w:val="Πλέγμα πίνακα1"/>
    <w:basedOn w:val="a1"/>
    <w:next w:val="ac"/>
    <w:uiPriority w:val="39"/>
    <w:rsid w:val="00C43F91"/>
    <w:pPr>
      <w:spacing w:after="0" w:line="240" w:lineRule="auto"/>
    </w:pPr>
    <w:rPr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43F9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:lang w:val="el-GR"/>
    </w:rPr>
  </w:style>
  <w:style w:type="character" w:styleId="ad">
    <w:name w:val="annotation reference"/>
    <w:basedOn w:val="a0"/>
    <w:uiPriority w:val="99"/>
    <w:semiHidden/>
    <w:unhideWhenUsed/>
    <w:rsid w:val="00C43F91"/>
    <w:rPr>
      <w:sz w:val="16"/>
      <w:szCs w:val="16"/>
    </w:rPr>
  </w:style>
  <w:style w:type="paragraph" w:customStyle="1" w:styleId="12">
    <w:name w:val="Κείμενο σχολίου1"/>
    <w:basedOn w:val="a"/>
    <w:next w:val="ae"/>
    <w:link w:val="Char2"/>
    <w:uiPriority w:val="99"/>
    <w:unhideWhenUsed/>
    <w:rsid w:val="00C43F91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12"/>
    <w:uiPriority w:val="99"/>
    <w:rsid w:val="00C43F91"/>
    <w:rPr>
      <w:sz w:val="20"/>
      <w:szCs w:val="20"/>
    </w:rPr>
  </w:style>
  <w:style w:type="paragraph" w:customStyle="1" w:styleId="13">
    <w:name w:val="Θέμα σχολίου1"/>
    <w:basedOn w:val="ae"/>
    <w:next w:val="ae"/>
    <w:uiPriority w:val="99"/>
    <w:semiHidden/>
    <w:unhideWhenUsed/>
    <w:rsid w:val="00C43F91"/>
    <w:rPr>
      <w:b/>
      <w:bCs/>
      <w:lang w:val="el-GR"/>
    </w:rPr>
  </w:style>
  <w:style w:type="character" w:customStyle="1" w:styleId="Char3">
    <w:name w:val="Θέμα σχολίου Char"/>
    <w:basedOn w:val="Char2"/>
    <w:link w:val="af"/>
    <w:uiPriority w:val="99"/>
    <w:semiHidden/>
    <w:rsid w:val="00C43F91"/>
    <w:rPr>
      <w:b/>
      <w:bCs/>
      <w:sz w:val="20"/>
      <w:szCs w:val="20"/>
    </w:rPr>
  </w:style>
  <w:style w:type="paragraph" w:customStyle="1" w:styleId="14">
    <w:name w:val="Αναθεώρηση1"/>
    <w:next w:val="af0"/>
    <w:hidden/>
    <w:uiPriority w:val="99"/>
    <w:semiHidden/>
    <w:rsid w:val="00C43F91"/>
    <w:pPr>
      <w:spacing w:after="0" w:line="240" w:lineRule="auto"/>
    </w:pPr>
    <w:rPr>
      <w:lang w:val="el-GR"/>
    </w:rPr>
  </w:style>
  <w:style w:type="paragraph" w:styleId="a6">
    <w:name w:val="No Spacing"/>
    <w:uiPriority w:val="1"/>
    <w:qFormat/>
    <w:rsid w:val="00C43F91"/>
    <w:pPr>
      <w:spacing w:after="0" w:line="240" w:lineRule="auto"/>
    </w:pPr>
  </w:style>
  <w:style w:type="paragraph" w:styleId="a7">
    <w:name w:val="footnote text"/>
    <w:basedOn w:val="a"/>
    <w:link w:val="Char10"/>
    <w:uiPriority w:val="99"/>
    <w:semiHidden/>
    <w:unhideWhenUsed/>
    <w:rsid w:val="00C43F91"/>
    <w:pPr>
      <w:spacing w:after="0" w:line="240" w:lineRule="auto"/>
    </w:pPr>
    <w:rPr>
      <w:sz w:val="20"/>
      <w:szCs w:val="20"/>
    </w:rPr>
  </w:style>
  <w:style w:type="character" w:customStyle="1" w:styleId="Char10">
    <w:name w:val="Κείμενο υποσημείωσης Char1"/>
    <w:basedOn w:val="a0"/>
    <w:link w:val="a7"/>
    <w:uiPriority w:val="99"/>
    <w:semiHidden/>
    <w:rsid w:val="00C43F91"/>
    <w:rPr>
      <w:sz w:val="20"/>
      <w:szCs w:val="20"/>
    </w:rPr>
  </w:style>
  <w:style w:type="character" w:styleId="-">
    <w:name w:val="Hyperlink"/>
    <w:basedOn w:val="a0"/>
    <w:uiPriority w:val="99"/>
    <w:unhideWhenUsed/>
    <w:rsid w:val="00C43F91"/>
    <w:rPr>
      <w:color w:val="0563C1" w:themeColor="hyperlink"/>
      <w:u w:val="single"/>
    </w:rPr>
  </w:style>
  <w:style w:type="table" w:styleId="ac">
    <w:name w:val="Table Grid"/>
    <w:basedOn w:val="a1"/>
    <w:uiPriority w:val="39"/>
    <w:rsid w:val="00C43F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annotation text"/>
    <w:basedOn w:val="a"/>
    <w:link w:val="Char11"/>
    <w:uiPriority w:val="99"/>
    <w:unhideWhenUsed/>
    <w:rsid w:val="00C43F91"/>
    <w:pPr>
      <w:spacing w:line="240" w:lineRule="auto"/>
    </w:pPr>
    <w:rPr>
      <w:sz w:val="20"/>
      <w:szCs w:val="20"/>
    </w:rPr>
  </w:style>
  <w:style w:type="character" w:customStyle="1" w:styleId="Char11">
    <w:name w:val="Κείμενο σχολίου Char1"/>
    <w:basedOn w:val="a0"/>
    <w:link w:val="ae"/>
    <w:uiPriority w:val="99"/>
    <w:semiHidden/>
    <w:rsid w:val="00C43F91"/>
    <w:rPr>
      <w:sz w:val="20"/>
      <w:szCs w:val="20"/>
    </w:rPr>
  </w:style>
  <w:style w:type="paragraph" w:styleId="af">
    <w:name w:val="annotation subject"/>
    <w:basedOn w:val="ae"/>
    <w:next w:val="ae"/>
    <w:link w:val="Char3"/>
    <w:uiPriority w:val="99"/>
    <w:semiHidden/>
    <w:unhideWhenUsed/>
    <w:rsid w:val="00C43F91"/>
    <w:rPr>
      <w:b/>
      <w:bCs/>
    </w:rPr>
  </w:style>
  <w:style w:type="character" w:customStyle="1" w:styleId="Char12">
    <w:name w:val="Θέμα σχολίου Char1"/>
    <w:basedOn w:val="Char11"/>
    <w:uiPriority w:val="99"/>
    <w:semiHidden/>
    <w:rsid w:val="00C43F91"/>
    <w:rPr>
      <w:b/>
      <w:bCs/>
      <w:sz w:val="20"/>
      <w:szCs w:val="20"/>
    </w:rPr>
  </w:style>
  <w:style w:type="paragraph" w:styleId="af0">
    <w:name w:val="Revision"/>
    <w:hidden/>
    <w:uiPriority w:val="99"/>
    <w:semiHidden/>
    <w:rsid w:val="00C43F9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5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ae9026-5aa6-4d14-9079-9dd85ca3b93c" xsi:nil="true"/>
    <lcf76f155ced4ddcb4097134ff3c332f xmlns="b4ed768d-8095-47b0-98f4-a22cd0033c6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DE53EC0DB10A2D44ACF0D1529687D299" ma:contentTypeVersion="13" ma:contentTypeDescription="Δημιουργία νέου εγγράφου" ma:contentTypeScope="" ma:versionID="004e736c655c004d863138b659dfdd52">
  <xsd:schema xmlns:xsd="http://www.w3.org/2001/XMLSchema" xmlns:xs="http://www.w3.org/2001/XMLSchema" xmlns:p="http://schemas.microsoft.com/office/2006/metadata/properties" xmlns:ns2="b4ed768d-8095-47b0-98f4-a22cd0033c6b" xmlns:ns3="9aae9026-5aa6-4d14-9079-9dd85ca3b93c" targetNamespace="http://schemas.microsoft.com/office/2006/metadata/properties" ma:root="true" ma:fieldsID="7b34e5b447f908db33751479f04419c1" ns2:_="" ns3:_="">
    <xsd:import namespace="b4ed768d-8095-47b0-98f4-a22cd0033c6b"/>
    <xsd:import namespace="9aae9026-5aa6-4d14-9079-9dd85ca3b9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ed768d-8095-47b0-98f4-a22cd0033c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Ετικέτες εικόνας" ma:readOnly="false" ma:fieldId="{5cf76f15-5ced-4ddc-b409-7134ff3c332f}" ma:taxonomyMulti="true" ma:sspId="6a501ac5-0049-461d-a2bb-5f6be176f9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ae9026-5aa6-4d14-9079-9dd85ca3b93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090c68a2-915e-477e-86a9-3e1f8fa7284d}" ma:internalName="TaxCatchAll" ma:showField="CatchAllData" ma:web="9aae9026-5aa6-4d14-9079-9dd85ca3b9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C5A9BB-243C-41A2-B640-5485BD61B1E4}">
  <ds:schemaRefs>
    <ds:schemaRef ds:uri="http://schemas.microsoft.com/office/2006/metadata/properties"/>
    <ds:schemaRef ds:uri="http://schemas.microsoft.com/office/infopath/2007/PartnerControls"/>
    <ds:schemaRef ds:uri="9aae9026-5aa6-4d14-9079-9dd85ca3b93c"/>
    <ds:schemaRef ds:uri="b4ed768d-8095-47b0-98f4-a22cd0033c6b"/>
  </ds:schemaRefs>
</ds:datastoreItem>
</file>

<file path=customXml/itemProps2.xml><?xml version="1.0" encoding="utf-8"?>
<ds:datastoreItem xmlns:ds="http://schemas.openxmlformats.org/officeDocument/2006/customXml" ds:itemID="{2BFB2189-4A19-4B21-A700-39D98C4D68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2F9686-29D2-4179-85B7-6DB853762E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ed768d-8095-47b0-98f4-a22cd0033c6b"/>
    <ds:schemaRef ds:uri="9aae9026-5aa6-4d14-9079-9dd85ca3b9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6</Pages>
  <Words>639</Words>
  <Characters>3455</Characters>
  <Application>Microsoft Office Word</Application>
  <DocSecurity>0</DocSecurity>
  <Lines>28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terias Design</dc:creator>
  <cp:keywords/>
  <dc:description/>
  <cp:lastModifiedBy>Samia Abdel Rahim</cp:lastModifiedBy>
  <cp:revision>47</cp:revision>
  <cp:lastPrinted>2024-10-30T10:57:00Z</cp:lastPrinted>
  <dcterms:created xsi:type="dcterms:W3CDTF">2024-11-15T13:51:00Z</dcterms:created>
  <dcterms:modified xsi:type="dcterms:W3CDTF">2026-04-17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c118b923cb9a1f093ac12ed305a007e46f1973c7cbfb19834611c64a2e937c</vt:lpwstr>
  </property>
  <property fmtid="{D5CDD505-2E9C-101B-9397-08002B2CF9AE}" pid="3" name="ContentTypeId">
    <vt:lpwstr>0x010100DE53EC0DB10A2D44ACF0D1529687D299</vt:lpwstr>
  </property>
  <property fmtid="{D5CDD505-2E9C-101B-9397-08002B2CF9AE}" pid="4" name="MediaServiceImageTags">
    <vt:lpwstr/>
  </property>
</Properties>
</file>